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DB343" w14:textId="2A053571" w:rsidR="0017345E" w:rsidRPr="0017345E" w:rsidRDefault="0017345E" w:rsidP="00BE2C3D">
      <w:pPr>
        <w:jc w:val="both"/>
        <w:rPr>
          <w:b/>
          <w:bCs/>
        </w:rPr>
      </w:pPr>
      <w:r w:rsidRPr="0017345E">
        <w:rPr>
          <w:b/>
          <w:bCs/>
        </w:rPr>
        <w:t>REFERENCES IN FOODOXS DATABASE</w:t>
      </w:r>
    </w:p>
    <w:p w14:paraId="550E85D1" w14:textId="608C2ED6" w:rsidR="002D7F27" w:rsidRPr="0017345E" w:rsidRDefault="0017345E" w:rsidP="00BE2C3D">
      <w:pPr>
        <w:jc w:val="both"/>
        <w:rPr>
          <w:b/>
          <w:bCs/>
          <w:i/>
          <w:iCs/>
        </w:rPr>
      </w:pPr>
      <w:r w:rsidRPr="0017345E">
        <w:rPr>
          <w:b/>
          <w:bCs/>
          <w:i/>
          <w:iCs/>
        </w:rPr>
        <w:t>Animal-based foods</w:t>
      </w:r>
    </w:p>
    <w:p w14:paraId="675DE5FD" w14:textId="77777777" w:rsidR="0017345E" w:rsidRDefault="0017345E" w:rsidP="00BE2C3D">
      <w:pPr>
        <w:jc w:val="both"/>
      </w:pPr>
      <w:r>
        <w:t xml:space="preserve">Al-Ismail, K. M., S. M. </w:t>
      </w:r>
      <w:proofErr w:type="spellStart"/>
      <w:r>
        <w:t>Herzallah</w:t>
      </w:r>
      <w:proofErr w:type="spellEnd"/>
      <w:r>
        <w:t xml:space="preserve">, and M. A. </w:t>
      </w:r>
      <w:proofErr w:type="spellStart"/>
      <w:r>
        <w:t>Humied</w:t>
      </w:r>
      <w:proofErr w:type="spellEnd"/>
      <w:r>
        <w:t xml:space="preserve">. 2007. “Effect of Processing and Storage of </w:t>
      </w:r>
      <w:proofErr w:type="spellStart"/>
      <w:r>
        <w:t>Jameed</w:t>
      </w:r>
      <w:proofErr w:type="spellEnd"/>
      <w:r>
        <w:t xml:space="preserve"> on Conjugated Linoleic Acid Content and Fat and Cholesterol Oxidation.” LWT-Food Science and Technology 40 (3): 454–59.</w:t>
      </w:r>
    </w:p>
    <w:p w14:paraId="184D084F" w14:textId="77777777" w:rsidR="0017345E" w:rsidRPr="0017345E" w:rsidRDefault="0017345E" w:rsidP="00BE2C3D">
      <w:pPr>
        <w:jc w:val="both"/>
        <w:rPr>
          <w:lang w:val="es-MX"/>
        </w:rPr>
      </w:pPr>
      <w:r>
        <w:t xml:space="preserve">Al-Ismail, Khalid. 2002. “Effect of Two Methods of Grilling on the Oxidative Rancidity and Cholesterol Oxidation in Beef and Chicken </w:t>
      </w:r>
      <w:proofErr w:type="spellStart"/>
      <w:r>
        <w:t>Shawerma</w:t>
      </w:r>
      <w:proofErr w:type="spellEnd"/>
      <w:r>
        <w:t xml:space="preserve">.” </w:t>
      </w:r>
      <w:r w:rsidRPr="0017345E">
        <w:rPr>
          <w:lang w:val="es-MX"/>
        </w:rPr>
        <w:t>Grasas Y Aceites 53 (3): 335–39.</w:t>
      </w:r>
    </w:p>
    <w:p w14:paraId="5E4479AB" w14:textId="77777777" w:rsidR="0017345E" w:rsidRDefault="0017345E" w:rsidP="00BE2C3D">
      <w:pPr>
        <w:jc w:val="both"/>
      </w:pPr>
      <w:r w:rsidRPr="0017345E">
        <w:rPr>
          <w:lang w:val="es-MX"/>
        </w:rPr>
        <w:t xml:space="preserve">Al‐Ismail, </w:t>
      </w:r>
      <w:proofErr w:type="spellStart"/>
      <w:r w:rsidRPr="0017345E">
        <w:rPr>
          <w:lang w:val="es-MX"/>
        </w:rPr>
        <w:t>Khalid</w:t>
      </w:r>
      <w:proofErr w:type="spellEnd"/>
      <w:r w:rsidRPr="0017345E">
        <w:rPr>
          <w:lang w:val="es-MX"/>
        </w:rPr>
        <w:t xml:space="preserve"> M, and Mohammad A </w:t>
      </w:r>
      <w:proofErr w:type="spellStart"/>
      <w:r w:rsidRPr="0017345E">
        <w:rPr>
          <w:lang w:val="es-MX"/>
        </w:rPr>
        <w:t>Humied</w:t>
      </w:r>
      <w:proofErr w:type="spellEnd"/>
      <w:r w:rsidRPr="0017345E">
        <w:rPr>
          <w:lang w:val="es-MX"/>
        </w:rPr>
        <w:t xml:space="preserve">. </w:t>
      </w:r>
      <w:r>
        <w:t>2003. “Effect of Processing and Storage of Brined White (Nabulsi) Cheese on Fat and Cholesterol Oxidation.” Journal of the Science of Food and Agriculture 83 (1): 39–43. https://doi.org/10.1002/jsfa.1278.</w:t>
      </w:r>
    </w:p>
    <w:p w14:paraId="03FC6D17" w14:textId="77777777" w:rsidR="0017345E" w:rsidRDefault="0017345E" w:rsidP="00BE2C3D">
      <w:pPr>
        <w:jc w:val="both"/>
      </w:pPr>
      <w:r w:rsidRPr="0017345E">
        <w:rPr>
          <w:lang w:val="es-MX"/>
        </w:rPr>
        <w:t xml:space="preserve">Angulo, Antonio J., Juan M. Romera, María </w:t>
      </w:r>
      <w:proofErr w:type="spellStart"/>
      <w:r w:rsidRPr="0017345E">
        <w:rPr>
          <w:lang w:val="es-MX"/>
        </w:rPr>
        <w:t>Ramirez</w:t>
      </w:r>
      <w:proofErr w:type="spellEnd"/>
      <w:r w:rsidRPr="0017345E">
        <w:rPr>
          <w:lang w:val="es-MX"/>
        </w:rPr>
        <w:t xml:space="preserve">, and </w:t>
      </w:r>
      <w:proofErr w:type="spellStart"/>
      <w:r w:rsidRPr="0017345E">
        <w:rPr>
          <w:lang w:val="es-MX"/>
        </w:rPr>
        <w:t>Angel</w:t>
      </w:r>
      <w:proofErr w:type="spellEnd"/>
      <w:r w:rsidRPr="0017345E">
        <w:rPr>
          <w:lang w:val="es-MX"/>
        </w:rPr>
        <w:t xml:space="preserve"> Gil. 1997. </w:t>
      </w:r>
      <w:r>
        <w:t>“Determination of Cholesterol Oxides in Dairy Products. Effect of Storage Conditions.” Journal of Agricultural and Food Chemistry 45 (11): 4318–23. https://doi.org/10.1021/jf970431+.</w:t>
      </w:r>
    </w:p>
    <w:p w14:paraId="05F1C847" w14:textId="77777777" w:rsidR="0017345E" w:rsidRPr="0017345E" w:rsidRDefault="0017345E" w:rsidP="00BE2C3D">
      <w:pPr>
        <w:jc w:val="both"/>
        <w:rPr>
          <w:lang w:val="it-IT"/>
        </w:rPr>
      </w:pPr>
      <w:r w:rsidRPr="0017345E">
        <w:rPr>
          <w:lang w:val="es-MX"/>
        </w:rPr>
        <w:t>Becerra, Josafat A. Hernández, Angélica A. Ochoa Flores, Gerardo Valerio-Alfaro, Ida Soto-</w:t>
      </w:r>
      <w:proofErr w:type="spellStart"/>
      <w:r w:rsidRPr="0017345E">
        <w:rPr>
          <w:lang w:val="es-MX"/>
        </w:rPr>
        <w:t>Rodriguez</w:t>
      </w:r>
      <w:proofErr w:type="spellEnd"/>
      <w:r w:rsidRPr="0017345E">
        <w:rPr>
          <w:lang w:val="es-MX"/>
        </w:rPr>
        <w:t xml:space="preserve">, María T. Rodríguez-Estrada, and Hugo S. García. </w:t>
      </w:r>
      <w:r>
        <w:t xml:space="preserve">2014. “Cholesterol Oxidation and Astaxanthin Degradation in Shrimp during Sun Drying and Storage.” </w:t>
      </w:r>
      <w:r w:rsidRPr="0017345E">
        <w:rPr>
          <w:lang w:val="it-IT"/>
        </w:rPr>
        <w:t>Food Chemistry 145: 832–39.</w:t>
      </w:r>
    </w:p>
    <w:p w14:paraId="279CF2C2" w14:textId="77777777" w:rsidR="0017345E" w:rsidRDefault="0017345E" w:rsidP="00BE2C3D">
      <w:pPr>
        <w:jc w:val="both"/>
      </w:pPr>
      <w:r w:rsidRPr="0017345E">
        <w:rPr>
          <w:lang w:val="it-IT"/>
        </w:rPr>
        <w:t xml:space="preserve">Boselli, Emanuele, Maria Fiorenza Caboni, Maria Teresa Rodriguez-Estrada, Tullia Gallina Toschi, Mara Daniel, and Giovanni Lercker. </w:t>
      </w:r>
      <w:r>
        <w:t>2005. “</w:t>
      </w:r>
      <w:proofErr w:type="spellStart"/>
      <w:r>
        <w:t>Photoxidation</w:t>
      </w:r>
      <w:proofErr w:type="spellEnd"/>
      <w:r>
        <w:t xml:space="preserve"> of Cholesterol and Lipids of Turkey Meat during Storage under Commercial Retail Conditions.” Food Chemistry 91 (4): 705–13.</w:t>
      </w:r>
    </w:p>
    <w:p w14:paraId="4B19C156" w14:textId="77777777" w:rsidR="0017345E" w:rsidRDefault="0017345E" w:rsidP="00BE2C3D">
      <w:pPr>
        <w:jc w:val="both"/>
      </w:pPr>
      <w:r>
        <w:t xml:space="preserve">Botelho, Patrícia Borges, Melissa Galasso, Virgínia Dias, Mara </w:t>
      </w:r>
      <w:proofErr w:type="spellStart"/>
      <w:r>
        <w:t>Mandrioli</w:t>
      </w:r>
      <w:proofErr w:type="spellEnd"/>
      <w:r>
        <w:t>, Luciana Pereira Lobato, Maria Teresa Rodriguez-Estrada, and Inar Alves Castro. 2014. “Oxidative Stability of Functional Phytosterol-Enriched Dark Chocolate.” LWT-Food Science and Technology 55 (2): 444–51.</w:t>
      </w:r>
    </w:p>
    <w:p w14:paraId="361AD74F" w14:textId="77777777" w:rsidR="0017345E" w:rsidRDefault="0017345E" w:rsidP="00BE2C3D">
      <w:pPr>
        <w:jc w:val="both"/>
      </w:pPr>
      <w:r>
        <w:t xml:space="preserve">Bovenkamp, Peter </w:t>
      </w:r>
      <w:proofErr w:type="gramStart"/>
      <w:r>
        <w:t>van</w:t>
      </w:r>
      <w:proofErr w:type="gramEnd"/>
      <w:r>
        <w:t xml:space="preserve"> de, Truus G. Kosmeijer-</w:t>
      </w:r>
      <w:proofErr w:type="spellStart"/>
      <w:r>
        <w:t>Schuil</w:t>
      </w:r>
      <w:proofErr w:type="spellEnd"/>
      <w:r>
        <w:t>, and Martijn B. Katan. 1988. “Quantification of Oxysterols in Dutch Foods: Egg Products and Mixed Diets.” Lipids 23 (11): 1079–85.</w:t>
      </w:r>
    </w:p>
    <w:p w14:paraId="3EC2CE16" w14:textId="77777777" w:rsidR="0017345E" w:rsidRDefault="0017345E" w:rsidP="00BE2C3D">
      <w:pPr>
        <w:jc w:val="both"/>
      </w:pPr>
      <w:r>
        <w:t>Britt, Caroline, Enayat A. Gomaa, J. Ian Gray, and Alden M. Booren. 1998. “Influence of Cherry Tissue on Lipid Oxidation and Heterocyclic Aromatic Amine Formation in Ground Beef Patties.” Journal of Agricultural and Food Chemistry 46 (12): 4891–97. https://doi.org/10.1021/jf980233y.</w:t>
      </w:r>
    </w:p>
    <w:p w14:paraId="5268FA68" w14:textId="77777777" w:rsidR="0017345E" w:rsidRDefault="0017345E" w:rsidP="00BE2C3D">
      <w:pPr>
        <w:jc w:val="both"/>
      </w:pPr>
      <w:r w:rsidRPr="0017345E">
        <w:rPr>
          <w:lang w:val="it-IT"/>
        </w:rPr>
        <w:t xml:space="preserve">Caboni, Maria Fiorenza, Emanuele Boselli, Maria Cristina Messia, Viviana Velazco, Alessandra Fratianni, Gianfranco Panfili, and Emanuele Marconi. </w:t>
      </w:r>
      <w:r>
        <w:t>2005. “Effect of Processing and Storage on the Chemical Quality Markers of Spray-Dried Whole Egg.” Food Chemistry 92 (2): 293–303.</w:t>
      </w:r>
    </w:p>
    <w:p w14:paraId="205B4E83" w14:textId="77777777" w:rsidR="0017345E" w:rsidRDefault="0017345E" w:rsidP="00BE2C3D">
      <w:pPr>
        <w:jc w:val="both"/>
      </w:pPr>
      <w:r>
        <w:t xml:space="preserve">Calderón‐Santiago, Mónica, Ángela </w:t>
      </w:r>
      <w:proofErr w:type="spellStart"/>
      <w:r>
        <w:t>Peralbo</w:t>
      </w:r>
      <w:proofErr w:type="spellEnd"/>
      <w:r>
        <w:t>‐Molina, Feliciano Priego‐Capote, and María Dolores Luque De Castro. 2012. “Cholesterol Oxidation Products in Milk: Processing Formation and Determination.” European Journal of Lipid Science and Technology 114 (6): 687–94. https://doi.org/10.1002/ejlt.201100139.</w:t>
      </w:r>
    </w:p>
    <w:p w14:paraId="69DFAC30" w14:textId="77777777" w:rsidR="0017345E" w:rsidRDefault="0017345E" w:rsidP="00BE2C3D">
      <w:pPr>
        <w:jc w:val="both"/>
      </w:pPr>
      <w:r w:rsidRPr="0017345E">
        <w:rPr>
          <w:lang w:val="es-MX"/>
        </w:rPr>
        <w:t xml:space="preserve">Calvo, María V., Lourdes Ramos, and Javier Fontecha. </w:t>
      </w:r>
      <w:r>
        <w:t>2003. “Determination of Cholesterol Oxides Content in Milk Products by Solid Phase Extraction and Gas Chromatography‐mass Spectrometry.” Journal of Separation Science 26 (9–10): 927–31. https://doi.org/10.1002/jssc.200301249.</w:t>
      </w:r>
    </w:p>
    <w:p w14:paraId="44DD9AE8" w14:textId="77777777" w:rsidR="0017345E" w:rsidRDefault="0017345E" w:rsidP="00BE2C3D">
      <w:pPr>
        <w:jc w:val="both"/>
      </w:pPr>
      <w:r>
        <w:lastRenderedPageBreak/>
        <w:t>Chan, Shu-Hui, J. Ian Gray, Enayat A. Gomaa, Bruce R. Harte, Philip M. Kelly, and D. Joseph Buckley. 1993. “Cholesterol Oxidation in Whole Milk Powders as Influenced by Processing and Packaging.” Food Chemistry 47 (4): 321–28.</w:t>
      </w:r>
    </w:p>
    <w:p w14:paraId="048C9E96" w14:textId="77777777" w:rsidR="0017345E" w:rsidRDefault="0017345E" w:rsidP="00BE2C3D">
      <w:pPr>
        <w:jc w:val="both"/>
      </w:pPr>
      <w:r>
        <w:t>Chen, L. J., Y. F. Lu, J. T. Chien, and B. H. Chen. 2010. “Formation and Inhibition of Cholesterol Oxidation Products in Tea-Leaf Eggs during Marinating.” Journal of Agricultural and Food Chemistry 58 (19): 10467–74. https://doi.org/10.1021/jf102487j.</w:t>
      </w:r>
    </w:p>
    <w:p w14:paraId="21AC8DFA" w14:textId="77777777" w:rsidR="0017345E" w:rsidRDefault="0017345E" w:rsidP="00BE2C3D">
      <w:pPr>
        <w:jc w:val="both"/>
      </w:pPr>
      <w:r>
        <w:t>Chen, Y. C., J. T. Chien, B. Stephen Inbaraj, and Bing Huei Chen. 2012. “Formation and Inhibition of Cholesterol Oxidation Products during Marinating of Pig Feet.” Journal of Agricultural and Food Chemistry 60 (1): 173–79. https://doi.org/10.1021/jf204158a.</w:t>
      </w:r>
    </w:p>
    <w:p w14:paraId="73CF6D1C" w14:textId="77777777" w:rsidR="0017345E" w:rsidRDefault="0017345E" w:rsidP="00BE2C3D">
      <w:pPr>
        <w:jc w:val="both"/>
      </w:pPr>
      <w:proofErr w:type="spellStart"/>
      <w:r>
        <w:t>Chicoye</w:t>
      </w:r>
      <w:proofErr w:type="spellEnd"/>
      <w:r>
        <w:t>, E., W. D. Powrie, and O. Fennema. 1968. “</w:t>
      </w:r>
      <w:proofErr w:type="spellStart"/>
      <w:r>
        <w:t>Photoxidation</w:t>
      </w:r>
      <w:proofErr w:type="spellEnd"/>
      <w:r>
        <w:t xml:space="preserve"> of Cholesterol in Spray‐dried Egg Yolk Upon Irradiation.” Journal of Food Science 33 (6): 581–87. https://doi.org/10.1111/j.1365-2621.1968.tb09078.x.</w:t>
      </w:r>
    </w:p>
    <w:p w14:paraId="7799BB56" w14:textId="77777777" w:rsidR="0017345E" w:rsidRDefault="0017345E" w:rsidP="00BE2C3D">
      <w:pPr>
        <w:jc w:val="both"/>
      </w:pPr>
      <w:r>
        <w:t xml:space="preserve">Chiu, Che-Wei, Tsai-Hua Kao, and Bing-Huei Chen. 2018. “Improved Analytical Method for Determination of Cholesterol-Oxidation Products in Meat and Animal Fat by </w:t>
      </w:r>
      <w:proofErr w:type="spellStart"/>
      <w:r>
        <w:t>QuEChERS</w:t>
      </w:r>
      <w:proofErr w:type="spellEnd"/>
      <w:r>
        <w:t xml:space="preserve"> Coupled with Gas Chromatography–Mass Spectrometry.” Journal of Agricultural and Food Chemistry 66 (13): 3561–71. https://doi.org/10.1021/acs.jafc.8b00250.</w:t>
      </w:r>
    </w:p>
    <w:p w14:paraId="5FB4CF4C" w14:textId="77777777" w:rsidR="0017345E" w:rsidRDefault="0017345E" w:rsidP="00BE2C3D">
      <w:pPr>
        <w:jc w:val="both"/>
      </w:pPr>
      <w:proofErr w:type="spellStart"/>
      <w:r w:rsidRPr="0017345E">
        <w:rPr>
          <w:lang w:val="es-MX"/>
        </w:rPr>
        <w:t>Ciriano</w:t>
      </w:r>
      <w:proofErr w:type="spellEnd"/>
      <w:r w:rsidRPr="0017345E">
        <w:rPr>
          <w:lang w:val="es-MX"/>
        </w:rPr>
        <w:t xml:space="preserve">, Mikel García-Iñiguez de, Cecilia García-Herreros, Eduardo Larequi, Idoia Valencia, Diana Ansorena, and </w:t>
      </w:r>
      <w:proofErr w:type="spellStart"/>
      <w:r w:rsidRPr="0017345E">
        <w:rPr>
          <w:lang w:val="es-MX"/>
        </w:rPr>
        <w:t>Iciar</w:t>
      </w:r>
      <w:proofErr w:type="spellEnd"/>
      <w:r w:rsidRPr="0017345E">
        <w:rPr>
          <w:lang w:val="es-MX"/>
        </w:rPr>
        <w:t xml:space="preserve"> </w:t>
      </w:r>
      <w:proofErr w:type="spellStart"/>
      <w:r w:rsidRPr="0017345E">
        <w:rPr>
          <w:lang w:val="es-MX"/>
        </w:rPr>
        <w:t>Astiasarán</w:t>
      </w:r>
      <w:proofErr w:type="spellEnd"/>
      <w:r w:rsidRPr="0017345E">
        <w:rPr>
          <w:lang w:val="es-MX"/>
        </w:rPr>
        <w:t xml:space="preserve">. </w:t>
      </w:r>
      <w:r>
        <w:t>2009. “Use of Natural Antioxidants from Lyophilized Water Extracts of Borago Officinalis in Dry Fermented Sausages Enriched in Ømega-3 PUFA.” Meat Science 83 (2): 271–77.</w:t>
      </w:r>
    </w:p>
    <w:p w14:paraId="36817698" w14:textId="77777777" w:rsidR="0017345E" w:rsidRDefault="0017345E" w:rsidP="00BE2C3D">
      <w:pPr>
        <w:jc w:val="both"/>
      </w:pPr>
      <w:r>
        <w:t xml:space="preserve">Clariana, M., and J. A. García-Regueiro. 2011. “Effect of </w:t>
      </w:r>
      <w:proofErr w:type="gramStart"/>
      <w:r>
        <w:t>High Pressure</w:t>
      </w:r>
      <w:proofErr w:type="gramEnd"/>
      <w:r>
        <w:t xml:space="preserve"> Processing on Cholesterol Oxidation Products in Vacuum Packaged Sliced Dry-Cured Ham.” Food and Chemical Toxicology 49 (6): 1468–71.</w:t>
      </w:r>
    </w:p>
    <w:p w14:paraId="1FAF72D9" w14:textId="77777777" w:rsidR="0017345E" w:rsidRDefault="0017345E" w:rsidP="00BE2C3D">
      <w:pPr>
        <w:jc w:val="both"/>
      </w:pPr>
      <w:r>
        <w:t xml:space="preserve">Cleveland, Mae Z., and </w:t>
      </w:r>
      <w:proofErr w:type="spellStart"/>
      <w:r>
        <w:t>Natholyn</w:t>
      </w:r>
      <w:proofErr w:type="spellEnd"/>
      <w:r>
        <w:t xml:space="preserve"> D. Harris. 1987. “Oxidation of Cholesterol in Commercially Processed Cow’s Milk.” Journal of Food Protection 50 (10): 867–71.</w:t>
      </w:r>
    </w:p>
    <w:p w14:paraId="28D5A934" w14:textId="77777777" w:rsidR="0017345E" w:rsidRDefault="0017345E" w:rsidP="00BE2C3D">
      <w:pPr>
        <w:jc w:val="both"/>
      </w:pPr>
      <w:proofErr w:type="spellStart"/>
      <w:r>
        <w:t>Conchillo</w:t>
      </w:r>
      <w:proofErr w:type="spellEnd"/>
      <w:r>
        <w:t xml:space="preserve">, Ana, Diana </w:t>
      </w:r>
      <w:proofErr w:type="spellStart"/>
      <w:r>
        <w:t>Ansorena</w:t>
      </w:r>
      <w:proofErr w:type="spellEnd"/>
      <w:r>
        <w:t xml:space="preserve">, and Iciar </w:t>
      </w:r>
      <w:proofErr w:type="spellStart"/>
      <w:r>
        <w:t>Astiasarán</w:t>
      </w:r>
      <w:proofErr w:type="spellEnd"/>
      <w:r>
        <w:t>. 2005. “Intensity of Lipid Oxidation and Formation of Cholesterol Oxidation Products during Frozen Storage of Raw and Cooked Chicken.” Journal of the Science of Food and Agriculture 85 (1): 141–46. https://doi.org/10.1002/jsfa.1969.</w:t>
      </w:r>
    </w:p>
    <w:p w14:paraId="27C8F67A" w14:textId="77777777" w:rsidR="0017345E" w:rsidRDefault="0017345E" w:rsidP="00BE2C3D">
      <w:pPr>
        <w:jc w:val="both"/>
      </w:pPr>
      <w:r>
        <w:t>Csiky, Istvan. 1982. “Trace Enrichment and Separation of Cholesterol Oxidation Products by Adsorption High-Performance Liquid Chromatography.” Journal of Chromatography A 241 (2): 381–89.</w:t>
      </w:r>
    </w:p>
    <w:p w14:paraId="63A45DD7" w14:textId="77777777" w:rsidR="0017345E" w:rsidRDefault="0017345E" w:rsidP="00BE2C3D">
      <w:pPr>
        <w:jc w:val="both"/>
      </w:pPr>
      <w:r>
        <w:t>De Vore, V.R. 1988. “TBA Values and 7‐Ketocholesterol in Refrigerated Raw and Cooked Ground Beef.” Journal of Food Science 53 (4): 1058–61. https://doi.org/10.1111/j.1365-2621.1988.tb13529.x.</w:t>
      </w:r>
    </w:p>
    <w:p w14:paraId="33B0F1CC" w14:textId="77777777" w:rsidR="0017345E" w:rsidRDefault="0017345E" w:rsidP="00BE2C3D">
      <w:pPr>
        <w:jc w:val="both"/>
      </w:pPr>
      <w:proofErr w:type="spellStart"/>
      <w:r>
        <w:t>Derewiaka</w:t>
      </w:r>
      <w:proofErr w:type="spellEnd"/>
      <w:r>
        <w:t xml:space="preserve">, D., and E. </w:t>
      </w:r>
      <w:proofErr w:type="spellStart"/>
      <w:r>
        <w:t>Molińska</w:t>
      </w:r>
      <w:proofErr w:type="spellEnd"/>
      <w:r>
        <w:t>. 2015. “Cholesterol Transformations during Heat Treatment.” Food Chemistry 171: 233–40.</w:t>
      </w:r>
    </w:p>
    <w:p w14:paraId="26390025" w14:textId="77777777" w:rsidR="0017345E" w:rsidRDefault="0017345E" w:rsidP="00BE2C3D">
      <w:pPr>
        <w:jc w:val="both"/>
      </w:pPr>
      <w:proofErr w:type="spellStart"/>
      <w:r>
        <w:t>Derewiaka</w:t>
      </w:r>
      <w:proofErr w:type="spellEnd"/>
      <w:r>
        <w:t xml:space="preserve">, Dorota, and </w:t>
      </w:r>
      <w:proofErr w:type="spellStart"/>
      <w:r>
        <w:t>Mieczys</w:t>
      </w:r>
      <w:proofErr w:type="spellEnd"/>
      <w:r>
        <w:t xml:space="preserve">\law </w:t>
      </w:r>
      <w:proofErr w:type="spellStart"/>
      <w:r>
        <w:t>Obiedziński</w:t>
      </w:r>
      <w:proofErr w:type="spellEnd"/>
      <w:r>
        <w:t xml:space="preserve">. 2009. “Oxysterol Content in Selected Meats and Meat Products.” Acta </w:t>
      </w:r>
      <w:proofErr w:type="spellStart"/>
      <w:r>
        <w:t>Scientiarum</w:t>
      </w:r>
      <w:proofErr w:type="spellEnd"/>
      <w:r>
        <w:t xml:space="preserve"> </w:t>
      </w:r>
      <w:proofErr w:type="spellStart"/>
      <w:r>
        <w:t>Polonorum</w:t>
      </w:r>
      <w:proofErr w:type="spellEnd"/>
      <w:r>
        <w:t xml:space="preserve"> </w:t>
      </w:r>
      <w:proofErr w:type="spellStart"/>
      <w:r>
        <w:t>Technologia</w:t>
      </w:r>
      <w:proofErr w:type="spellEnd"/>
      <w:r>
        <w:t xml:space="preserve"> Alimentaria 8 (3): 5–13.</w:t>
      </w:r>
    </w:p>
    <w:p w14:paraId="73C74788" w14:textId="77777777" w:rsidR="0017345E" w:rsidRDefault="0017345E" w:rsidP="00BE2C3D">
      <w:pPr>
        <w:jc w:val="both"/>
      </w:pPr>
      <w:proofErr w:type="spellStart"/>
      <w:r>
        <w:t>Derewiaka</w:t>
      </w:r>
      <w:proofErr w:type="spellEnd"/>
      <w:r>
        <w:t xml:space="preserve">, Dorota, and Mieczyslaw </w:t>
      </w:r>
      <w:proofErr w:type="spellStart"/>
      <w:r>
        <w:t>Obiedziński</w:t>
      </w:r>
      <w:proofErr w:type="spellEnd"/>
      <w:r>
        <w:t>. 2010. “Cholesterol Oxides Content in Selected Animal Products Determined by GC‐MS.” European Journal of Lipid Science and Technology 112 (10): 1130–37. https://doi.org/10.1002/ejlt.200900238.</w:t>
      </w:r>
    </w:p>
    <w:p w14:paraId="3F10202C" w14:textId="77777777" w:rsidR="0017345E" w:rsidRDefault="0017345E" w:rsidP="00BE2C3D">
      <w:pPr>
        <w:jc w:val="both"/>
      </w:pPr>
      <w:r>
        <w:lastRenderedPageBreak/>
        <w:t>Du, M., and D.U. Ahn. 2000. “Effects of Antioxidants and Packaging on Lipid and Cholesterol Oxidation and Color Changes of Irradiated Egg Yolk Powder.” Journal of Food Science 65 (4): 625–29. https://doi.org/10.1111/j.1365-2621.2000.tb16062.x.</w:t>
      </w:r>
    </w:p>
    <w:p w14:paraId="68AF03E2" w14:textId="77777777" w:rsidR="0017345E" w:rsidRDefault="0017345E" w:rsidP="00BE2C3D">
      <w:pPr>
        <w:jc w:val="both"/>
      </w:pPr>
      <w:r w:rsidRPr="0017345E">
        <w:rPr>
          <w:lang w:val="es-MX"/>
        </w:rPr>
        <w:t xml:space="preserve">Echarte, M., Diana Ansorena, and </w:t>
      </w:r>
      <w:proofErr w:type="spellStart"/>
      <w:r w:rsidRPr="0017345E">
        <w:rPr>
          <w:lang w:val="es-MX"/>
        </w:rPr>
        <w:t>Iciar</w:t>
      </w:r>
      <w:proofErr w:type="spellEnd"/>
      <w:r w:rsidRPr="0017345E">
        <w:rPr>
          <w:lang w:val="es-MX"/>
        </w:rPr>
        <w:t xml:space="preserve"> </w:t>
      </w:r>
      <w:proofErr w:type="spellStart"/>
      <w:r w:rsidRPr="0017345E">
        <w:rPr>
          <w:lang w:val="es-MX"/>
        </w:rPr>
        <w:t>Astiasarán</w:t>
      </w:r>
      <w:proofErr w:type="spellEnd"/>
      <w:r w:rsidRPr="0017345E">
        <w:rPr>
          <w:lang w:val="es-MX"/>
        </w:rPr>
        <w:t xml:space="preserve">. </w:t>
      </w:r>
      <w:r>
        <w:t>2003. “Consequences of Microwave Heating and Frying on the Lipid Fraction of Chicken and Beef Patties.” Journal of Agricultural and Food Chemistry 51 (20): 5941–45. https://doi.org/10.1021/jf0345245.</w:t>
      </w:r>
    </w:p>
    <w:p w14:paraId="1D34F562" w14:textId="77777777" w:rsidR="0017345E" w:rsidRDefault="0017345E" w:rsidP="00BE2C3D">
      <w:pPr>
        <w:jc w:val="both"/>
      </w:pPr>
      <w:r w:rsidRPr="0017345E">
        <w:rPr>
          <w:lang w:val="es-MX"/>
        </w:rPr>
        <w:t xml:space="preserve">Echarte, Maider, Ana Conchillo, Diana Ansorena, and </w:t>
      </w:r>
      <w:proofErr w:type="spellStart"/>
      <w:r w:rsidRPr="0017345E">
        <w:rPr>
          <w:lang w:val="es-MX"/>
        </w:rPr>
        <w:t>Iciar</w:t>
      </w:r>
      <w:proofErr w:type="spellEnd"/>
      <w:r w:rsidRPr="0017345E">
        <w:rPr>
          <w:lang w:val="es-MX"/>
        </w:rPr>
        <w:t xml:space="preserve"> </w:t>
      </w:r>
      <w:proofErr w:type="spellStart"/>
      <w:r w:rsidRPr="0017345E">
        <w:rPr>
          <w:lang w:val="es-MX"/>
        </w:rPr>
        <w:t>Astiasarán</w:t>
      </w:r>
      <w:proofErr w:type="spellEnd"/>
      <w:r w:rsidRPr="0017345E">
        <w:rPr>
          <w:lang w:val="es-MX"/>
        </w:rPr>
        <w:t xml:space="preserve">. </w:t>
      </w:r>
      <w:r>
        <w:t xml:space="preserve">2004. “Evaluation of the Nutritional Aspects and Cholesterol Oxidation Products of Pork Liver and Fish </w:t>
      </w:r>
      <w:proofErr w:type="spellStart"/>
      <w:r>
        <w:t>Patés</w:t>
      </w:r>
      <w:proofErr w:type="spellEnd"/>
      <w:r>
        <w:t>.” Food Chemistry 86 (1): 47–53.</w:t>
      </w:r>
    </w:p>
    <w:p w14:paraId="13B662E2" w14:textId="77777777" w:rsidR="0017345E" w:rsidRDefault="0017345E" w:rsidP="00BE2C3D">
      <w:pPr>
        <w:jc w:val="both"/>
      </w:pPr>
      <w:r>
        <w:t xml:space="preserve">Echarte, Maider, M. Angeles </w:t>
      </w:r>
      <w:proofErr w:type="spellStart"/>
      <w:r>
        <w:t>Zulet</w:t>
      </w:r>
      <w:proofErr w:type="spellEnd"/>
      <w:r>
        <w:t xml:space="preserve">, and Iciar </w:t>
      </w:r>
      <w:proofErr w:type="spellStart"/>
      <w:r>
        <w:t>Astiasaran</w:t>
      </w:r>
      <w:proofErr w:type="spellEnd"/>
      <w:r>
        <w:t>. 2001. “Oxidation Process Affecting Fatty Acids and Cholesterol in Fried and Roasted Salmon.” Journal of Agricultural and Food Chemistry 49 (11): 5662–67. https://doi.org/10.1021/jf010199e.</w:t>
      </w:r>
    </w:p>
    <w:p w14:paraId="56FC2701" w14:textId="77777777" w:rsidR="0017345E" w:rsidRDefault="0017345E" w:rsidP="00BE2C3D">
      <w:pPr>
        <w:jc w:val="both"/>
      </w:pPr>
      <w:r>
        <w:t>Engeseth, Nicki J., and J. Ian Gray. 1994. “Cholesterol Oxidation in Muscle Tissue.” Meat Science 36 (3): 309–20.</w:t>
      </w:r>
    </w:p>
    <w:p w14:paraId="22714654" w14:textId="77777777" w:rsidR="0017345E" w:rsidRDefault="0017345E" w:rsidP="00BE2C3D">
      <w:pPr>
        <w:jc w:val="both"/>
      </w:pPr>
      <w:r>
        <w:t>Ferioli, Federico, Paresh C Dutta, and Maria F Caboni. 2010. “Cholesterol and Lipid Oxidation in Raw and Pan‐fried Minced Beef Stored under Aerobic Packaging.” Journal of the Science of Food and Agriculture 90 (6): 1050–55. https://doi.org/10.1002/jsfa.3918.</w:t>
      </w:r>
    </w:p>
    <w:p w14:paraId="6EA3CCBE" w14:textId="77777777" w:rsidR="0017345E" w:rsidRDefault="0017345E" w:rsidP="00BE2C3D">
      <w:pPr>
        <w:jc w:val="both"/>
      </w:pPr>
      <w:r>
        <w:t>Finocchiaro, E. Terry, K. Lee, and T. Richardson. 1984. “Identification and Quantification of Cholesterol Oxides in Grated Cheese and Bleached Butteroil.” Journal of the American Oil Chemists’ Society 61 (5): 877–83. https://doi.org/10.1007/BF02542155.</w:t>
      </w:r>
    </w:p>
    <w:p w14:paraId="1CF29920" w14:textId="77777777" w:rsidR="0017345E" w:rsidRDefault="0017345E" w:rsidP="00BE2C3D">
      <w:pPr>
        <w:jc w:val="both"/>
      </w:pPr>
      <w:r>
        <w:t xml:space="preserve">Fischer, K. H., G. </w:t>
      </w:r>
      <w:proofErr w:type="spellStart"/>
      <w:r>
        <w:t>Laskawy</w:t>
      </w:r>
      <w:proofErr w:type="spellEnd"/>
      <w:r>
        <w:t xml:space="preserve">, and W. Grosch. 1985. “Quantitative Analysis of Auto-Oxidation Products of Cholesterol in Food of Animal Origin.” </w:t>
      </w:r>
      <w:proofErr w:type="spellStart"/>
      <w:r>
        <w:t>Zeitschrift</w:t>
      </w:r>
      <w:proofErr w:type="spellEnd"/>
      <w:r>
        <w:t xml:space="preserve"> Fur </w:t>
      </w:r>
      <w:proofErr w:type="spellStart"/>
      <w:r>
        <w:t>Lebensmittel-Untersuchung</w:t>
      </w:r>
      <w:proofErr w:type="spellEnd"/>
      <w:r>
        <w:t xml:space="preserve"> Und-</w:t>
      </w:r>
      <w:proofErr w:type="spellStart"/>
      <w:r>
        <w:t>Forschung</w:t>
      </w:r>
      <w:proofErr w:type="spellEnd"/>
      <w:r>
        <w:t xml:space="preserve"> 181 (1): 14–19.</w:t>
      </w:r>
    </w:p>
    <w:p w14:paraId="21E91D18" w14:textId="77777777" w:rsidR="0017345E" w:rsidRDefault="0017345E" w:rsidP="00BE2C3D">
      <w:pPr>
        <w:jc w:val="both"/>
      </w:pPr>
      <w:r>
        <w:t xml:space="preserve">Fontana, A., F. Antoniazzi, M.L. </w:t>
      </w:r>
      <w:proofErr w:type="spellStart"/>
      <w:r>
        <w:t>CIAVAlTA</w:t>
      </w:r>
      <w:proofErr w:type="spellEnd"/>
      <w:r>
        <w:t xml:space="preserve">, E. </w:t>
      </w:r>
      <w:proofErr w:type="spellStart"/>
      <w:r>
        <w:t>Trivellone</w:t>
      </w:r>
      <w:proofErr w:type="spellEnd"/>
      <w:r>
        <w:t>, and G. Cimino. 1993. “1 H‐NMR Study of Cholesterol Autooxidation in Egg Powder and Cookies Exposed to Adverse Storage.” Journal of Food Science 58 (6): 1286–90. https://doi.org/10.1111/j.1365-2621.1993.tb06167.x.</w:t>
      </w:r>
    </w:p>
    <w:p w14:paraId="070DEB9A" w14:textId="77777777" w:rsidR="0017345E" w:rsidRDefault="0017345E" w:rsidP="00BE2C3D">
      <w:pPr>
        <w:jc w:val="both"/>
      </w:pPr>
      <w:proofErr w:type="spellStart"/>
      <w:r>
        <w:t>Galobart</w:t>
      </w:r>
      <w:proofErr w:type="spellEnd"/>
      <w:r>
        <w:t xml:space="preserve">, J., F. Guardiola, A.C. Barroeta, S. </w:t>
      </w:r>
      <w:proofErr w:type="spellStart"/>
      <w:r>
        <w:t>Loapez</w:t>
      </w:r>
      <w:proofErr w:type="spellEnd"/>
      <w:r>
        <w:t xml:space="preserve">-Ferrer, and M.D. </w:t>
      </w:r>
      <w:proofErr w:type="spellStart"/>
      <w:r>
        <w:t>Baucells</w:t>
      </w:r>
      <w:proofErr w:type="spellEnd"/>
      <w:r>
        <w:t>. 2002. “Influence of Dietary Supplementation with α-</w:t>
      </w:r>
      <w:proofErr w:type="spellStart"/>
      <w:r>
        <w:t>Tocopheryl</w:t>
      </w:r>
      <w:proofErr w:type="spellEnd"/>
      <w:r>
        <w:t xml:space="preserve"> Acetate and Canthaxanthin on Cholesterol Oxidation in Ω3 and Ω6 Fatty Acid-Enriched Spray-Dried Eggs.” Journal of Food Science 67 (7): 2460–66. https://doi.org/10.1111/j.1365-2621.2002.tb08759.x.</w:t>
      </w:r>
    </w:p>
    <w:p w14:paraId="3C142A2B" w14:textId="77777777" w:rsidR="0017345E" w:rsidRDefault="0017345E" w:rsidP="00BE2C3D">
      <w:pPr>
        <w:jc w:val="both"/>
      </w:pPr>
      <w:r>
        <w:t>Galvin, K., P. A. Morrissey, and D. J. Buckley. 1998. “Cholesterol Oxides in Processed Chicken Muscle as Influenced by Dietary α-Tocopherol Supplementation.” Meat Science 48 (1–2): 1–9.</w:t>
      </w:r>
    </w:p>
    <w:p w14:paraId="6CA28870" w14:textId="77777777" w:rsidR="0017345E" w:rsidRDefault="0017345E" w:rsidP="00BE2C3D">
      <w:pPr>
        <w:jc w:val="both"/>
      </w:pPr>
      <w:r>
        <w:t xml:space="preserve">Grau, Anna, Rafael </w:t>
      </w:r>
      <w:proofErr w:type="spellStart"/>
      <w:r>
        <w:t>Codony</w:t>
      </w:r>
      <w:proofErr w:type="spellEnd"/>
      <w:r>
        <w:t xml:space="preserve">, Stella </w:t>
      </w:r>
      <w:proofErr w:type="spellStart"/>
      <w:r>
        <w:t>Grimpa</w:t>
      </w:r>
      <w:proofErr w:type="spellEnd"/>
      <w:r>
        <w:t xml:space="preserve">, M. Dolores </w:t>
      </w:r>
      <w:proofErr w:type="spellStart"/>
      <w:r>
        <w:t>Baucells</w:t>
      </w:r>
      <w:proofErr w:type="spellEnd"/>
      <w:r>
        <w:t>, and Francesc Guardiola. 2001. “Cholesterol Oxidation in Frozen Dark Chicken Meat: Influence of Dietary Fat Source, and α-Tocopherol and Ascorbic Acid Supplementation.” Meat Science 57 (2): 197–208.</w:t>
      </w:r>
    </w:p>
    <w:p w14:paraId="32592234" w14:textId="77777777" w:rsidR="0017345E" w:rsidRDefault="0017345E" w:rsidP="00BE2C3D">
      <w:pPr>
        <w:jc w:val="both"/>
      </w:pPr>
      <w:proofErr w:type="spellStart"/>
      <w:r>
        <w:t>Hiesberger</w:t>
      </w:r>
      <w:proofErr w:type="spellEnd"/>
      <w:r>
        <w:t xml:space="preserve">, J., and W. </w:t>
      </w:r>
      <w:proofErr w:type="spellStart"/>
      <w:r>
        <w:t>Luf</w:t>
      </w:r>
      <w:proofErr w:type="spellEnd"/>
      <w:r>
        <w:t>. 2000. “Oxidation of Cholesterol in Butter during Storage - Effects of Light and Temperature.” European Food Research and Technology 211 (3): 161–64. https://doi.org/10.1007/s002170050016.</w:t>
      </w:r>
    </w:p>
    <w:p w14:paraId="208205ED" w14:textId="77777777" w:rsidR="0017345E" w:rsidRDefault="0017345E" w:rsidP="00BE2C3D">
      <w:pPr>
        <w:jc w:val="both"/>
      </w:pPr>
      <w:r>
        <w:lastRenderedPageBreak/>
        <w:t>Hur, Sun-Jin, G. B. Park, and S. T. Joo. 2007. “Formation of Cholesterol Oxidation Products (COPs) in Animal Products.” Food Control 18 (8): 939–47.</w:t>
      </w:r>
    </w:p>
    <w:p w14:paraId="372A1131" w14:textId="77777777" w:rsidR="0017345E" w:rsidRDefault="0017345E" w:rsidP="00BE2C3D">
      <w:pPr>
        <w:jc w:val="both"/>
      </w:pPr>
      <w:r>
        <w:t xml:space="preserve">Hwang, K. T., and G. </w:t>
      </w:r>
      <w:proofErr w:type="spellStart"/>
      <w:r>
        <w:t>Maerker</w:t>
      </w:r>
      <w:proofErr w:type="spellEnd"/>
      <w:r>
        <w:t>. 1993. “Determination of 6-Ketocholestanol in Unirradiated and Irradiated Chicken Meats.” Journal of the American Oil Chemists’ Society 70: 789–92.</w:t>
      </w:r>
    </w:p>
    <w:p w14:paraId="63E25233" w14:textId="77777777" w:rsidR="0017345E" w:rsidRDefault="0017345E" w:rsidP="00BE2C3D">
      <w:pPr>
        <w:jc w:val="both"/>
      </w:pPr>
      <w:r>
        <w:t xml:space="preserve">Jacobson, </w:t>
      </w:r>
      <w:proofErr w:type="spellStart"/>
      <w:r>
        <w:t>MarcS</w:t>
      </w:r>
      <w:proofErr w:type="spellEnd"/>
      <w:r>
        <w:t xml:space="preserve">. 1987. “CHOLESTEROL OXIDES IN INDIAN GHEE: POSSIBLE CAUSE OF UNEXPLAINED HIGH RISK OF ATHEROSCLEROSIS IN INDIAN IMMIGRANT POPULATIONS.” The Lancet, </w:t>
      </w:r>
      <w:proofErr w:type="gramStart"/>
      <w:r>
        <w:t>Originally</w:t>
      </w:r>
      <w:proofErr w:type="gramEnd"/>
      <w:r>
        <w:t xml:space="preserve"> published as Volume 2, Issue 8560, 330 (8560): 656–58. https://doi.org/10.1016/S0140-6736(87)92443-3.</w:t>
      </w:r>
    </w:p>
    <w:p w14:paraId="7C7860B7" w14:textId="77777777" w:rsidR="0017345E" w:rsidRDefault="0017345E" w:rsidP="00BE2C3D">
      <w:pPr>
        <w:jc w:val="both"/>
      </w:pPr>
      <w:r>
        <w:t xml:space="preserve">Jo, </w:t>
      </w:r>
      <w:proofErr w:type="spellStart"/>
      <w:r>
        <w:t>Cheorun</w:t>
      </w:r>
      <w:proofErr w:type="spellEnd"/>
      <w:r>
        <w:t>, Dong U. Ahn, and Jeong I. Lee. 1999. “LIPID AND CHOLESTEROL OXIDATION, COLOR CHANGES, AND VOLATILE PRODUCTION IN IRRADIATED RAW PORK BATTERS WITH DIFFERENT FAT CONTENT 1.” Journal of Food Quality 22 (6): 641–51. https://doi.org/10.1111/j.1745-4557.1999.tb00277.x.</w:t>
      </w:r>
    </w:p>
    <w:p w14:paraId="312345CA" w14:textId="77777777" w:rsidR="0017345E" w:rsidRDefault="0017345E" w:rsidP="00BE2C3D">
      <w:pPr>
        <w:jc w:val="both"/>
      </w:pPr>
      <w:r>
        <w:t xml:space="preserve">Kilvington, Alice, Carlo Barnaba, Surender Rajasekaran, Mara L. Laurens </w:t>
      </w:r>
      <w:proofErr w:type="spellStart"/>
      <w:r>
        <w:t>Leimanis</w:t>
      </w:r>
      <w:proofErr w:type="spellEnd"/>
      <w:r>
        <w:t>, and Ilce G. Medina-Meza. 2021. “Lipid Profiling and Dietary Assessment of Infant Formulas Reveal High Intakes of Major Cholesterol Oxidative Product (7-Ketocholesterol).” Food Chemistry 354: 129529.</w:t>
      </w:r>
    </w:p>
    <w:p w14:paraId="31393338" w14:textId="77777777" w:rsidR="0017345E" w:rsidRDefault="0017345E" w:rsidP="00BE2C3D">
      <w:pPr>
        <w:jc w:val="both"/>
      </w:pPr>
      <w:r>
        <w:t xml:space="preserve">Kristensen, Dorthe, Eva Hansen, Allan Arndal, Rikke Appelgren Trinderup, and Leif H. Skibsted. 2001. “Influence of Light and Temperature on the </w:t>
      </w:r>
      <w:proofErr w:type="spellStart"/>
      <w:r>
        <w:t>Colour</w:t>
      </w:r>
      <w:proofErr w:type="spellEnd"/>
      <w:r>
        <w:t xml:space="preserve"> and Oxidative Stability of Processed Cheese.” International Dairy Journal 11 (10): 837–43.</w:t>
      </w:r>
    </w:p>
    <w:p w14:paraId="7A6EC734" w14:textId="77777777" w:rsidR="0017345E" w:rsidRDefault="0017345E" w:rsidP="00BE2C3D">
      <w:pPr>
        <w:jc w:val="both"/>
      </w:pPr>
      <w:r>
        <w:t>Kumar, Naresh, and O P Singhal. 1992. “Effect of Processing Conditions on the Oxidation of Cholesterol in Ghee.” Journal of the Science of Food and Agriculture 58 (2): 267–73. https://doi.org/10.1002/jsfa.2740580216.</w:t>
      </w:r>
    </w:p>
    <w:p w14:paraId="06DD0A42" w14:textId="77777777" w:rsidR="0017345E" w:rsidRDefault="0017345E" w:rsidP="00BE2C3D">
      <w:pPr>
        <w:jc w:val="both"/>
      </w:pPr>
      <w:r>
        <w:t xml:space="preserve">Lai, Shu-Mei, J Ian Gray, </w:t>
      </w:r>
      <w:proofErr w:type="spellStart"/>
      <w:r>
        <w:t>Chenghsiung</w:t>
      </w:r>
      <w:proofErr w:type="spellEnd"/>
      <w:r>
        <w:t xml:space="preserve"> Chen, and Eric A Grulke. 1996. “Nitrogen Oxide-Initiated Cholesterol Oxidation and Carotenoid Degradation in an Egg Lipid Model System.” Journal of the Science of Food and Agriculture 72 (2): 179–86. https://doi.org/10.1002/(SICI)1097-0010(199610)72:2&lt;</w:t>
      </w:r>
      <w:proofErr w:type="gramStart"/>
      <w:r>
        <w:t>179::</w:t>
      </w:r>
      <w:proofErr w:type="gramEnd"/>
      <w:r>
        <w:t>AID-JSFA635&gt;3.0.CO;2-Q.</w:t>
      </w:r>
    </w:p>
    <w:p w14:paraId="68DF3CE6" w14:textId="77777777" w:rsidR="0017345E" w:rsidRDefault="0017345E" w:rsidP="00BE2C3D">
      <w:pPr>
        <w:jc w:val="both"/>
      </w:pPr>
      <w:r>
        <w:t>Lebovics, Vera K, Ödön Gaál, József Farkas, and László Somogyi. 1994. “Influence of Packaging Atmosphere on the Formation of Cholesterol Oxides in Γ‐irradiated Egg Powder.” Journal of the Science of Food and Agriculture 66 (1): 71–73. https://doi.org/10.1002/jsfa.2740660111.</w:t>
      </w:r>
    </w:p>
    <w:p w14:paraId="573022DD" w14:textId="77777777" w:rsidR="0017345E" w:rsidRDefault="0017345E" w:rsidP="00BE2C3D">
      <w:pPr>
        <w:jc w:val="both"/>
      </w:pPr>
      <w:r>
        <w:t>Li, Nan, Toshiaki Ohshima, Kei‐</w:t>
      </w:r>
      <w:proofErr w:type="spellStart"/>
      <w:r>
        <w:t>ichi</w:t>
      </w:r>
      <w:proofErr w:type="spellEnd"/>
      <w:r>
        <w:t xml:space="preserve"> </w:t>
      </w:r>
      <w:proofErr w:type="spellStart"/>
      <w:r>
        <w:t>Shozen</w:t>
      </w:r>
      <w:proofErr w:type="spellEnd"/>
      <w:r>
        <w:t>, Hideki Ushio, and Chiaki Koizumi. 1994. “Effects of the Degree of Unsaturation of Coexisting Triacylglycerols on Cholesterol Oxidation.” Journal of the American Oil Chemists’ Society 71 (6): 623–27. https://doi.org/10.1007/BF02540590.</w:t>
      </w:r>
    </w:p>
    <w:p w14:paraId="6CB653EC" w14:textId="77777777" w:rsidR="0017345E" w:rsidRDefault="0017345E" w:rsidP="00BE2C3D">
      <w:pPr>
        <w:jc w:val="both"/>
      </w:pPr>
      <w:r>
        <w:t xml:space="preserve">Lin, </w:t>
      </w:r>
      <w:proofErr w:type="spellStart"/>
      <w:r>
        <w:t>Yuguang</w:t>
      </w:r>
      <w:proofErr w:type="spellEnd"/>
      <w:r>
        <w:t xml:space="preserve">, Diny Knol, María Menéndez-Carreño, Raymond Baris, Hans-Gerd Janssen, and Elke A. Trautwein. 2018. “Oxidation of Sitosterol and </w:t>
      </w:r>
      <w:proofErr w:type="spellStart"/>
      <w:r>
        <w:t>Campesterol</w:t>
      </w:r>
      <w:proofErr w:type="spellEnd"/>
      <w:r>
        <w:t xml:space="preserve"> in Foods upon Cooking with Liquid Margarines without and with Added Plant Sterol Esters.” Food Chemistry 241: 387–96.</w:t>
      </w:r>
    </w:p>
    <w:p w14:paraId="29BE6432" w14:textId="77777777" w:rsidR="0017345E" w:rsidRDefault="0017345E" w:rsidP="00BE2C3D">
      <w:pPr>
        <w:jc w:val="both"/>
      </w:pPr>
      <w:r>
        <w:t xml:space="preserve">Lin, </w:t>
      </w:r>
      <w:proofErr w:type="spellStart"/>
      <w:r>
        <w:t>Yuguang</w:t>
      </w:r>
      <w:proofErr w:type="spellEnd"/>
      <w:r>
        <w:t xml:space="preserve">, Diny Knol, María Menéndez-Carreño, Wendy A. M. </w:t>
      </w:r>
      <w:proofErr w:type="spellStart"/>
      <w:r>
        <w:t>Blom</w:t>
      </w:r>
      <w:proofErr w:type="spellEnd"/>
      <w:r>
        <w:t>, Joep Matthee, Hans-Gerd Janssen, and Elke A. Trautwein. 2016. “Formation of Plant Sterol Oxidation Products in Foods during Baking and Cooking Using Margarine without and with Added Plant Sterol Esters.” Journal of Agricultural and Food Chemistry 64 (3): 653–62. https://doi.org/10.1021/acs.jafc.5b04952.</w:t>
      </w:r>
    </w:p>
    <w:p w14:paraId="08169587" w14:textId="77777777" w:rsidR="0017345E" w:rsidRDefault="0017345E" w:rsidP="00BE2C3D">
      <w:pPr>
        <w:jc w:val="both"/>
      </w:pPr>
      <w:r>
        <w:t xml:space="preserve">Maldonado-Pereira, </w:t>
      </w:r>
      <w:proofErr w:type="spellStart"/>
      <w:r>
        <w:t>Lisaura</w:t>
      </w:r>
      <w:proofErr w:type="spellEnd"/>
      <w:r>
        <w:t xml:space="preserve">, Carlo Barnaba, and Ilce Gabriela Medina-Meza. 2023. “Oxidative Status of Ultra-Processed Foods in the Western Diet.” </w:t>
      </w:r>
      <w:proofErr w:type="spellStart"/>
      <w:r>
        <w:t>medRxiv</w:t>
      </w:r>
      <w:proofErr w:type="spellEnd"/>
      <w:r>
        <w:t>, 2023–07.</w:t>
      </w:r>
    </w:p>
    <w:p w14:paraId="65731AD5" w14:textId="77777777" w:rsidR="0017345E" w:rsidRDefault="0017345E" w:rsidP="00BE2C3D">
      <w:pPr>
        <w:jc w:val="both"/>
      </w:pPr>
      <w:r>
        <w:lastRenderedPageBreak/>
        <w:t>McCluskey, Sinead. 1997. “Cholesterol Oxidation Products in Whole Milk Powder: Analytical, Nutritional, Processing and Toxicological Studies.” PhD Thesis, Dublin City University. https://doras.dcu.ie/19015/.</w:t>
      </w:r>
    </w:p>
    <w:p w14:paraId="0BD93F77" w14:textId="77777777" w:rsidR="0017345E" w:rsidRDefault="0017345E" w:rsidP="00BE2C3D">
      <w:pPr>
        <w:jc w:val="both"/>
      </w:pPr>
      <w:r>
        <w:t>Menéndez-Carreno, María, Diny Knol, and Hans-Gerd Janssen. 2016. “Development and Validation of Methodologies for the Quantification of Phytosterols and Phytosterol Oxidation Products in Cooked and Baked Food Products.” Journal of Chromatography A 1428: 316–25.</w:t>
      </w:r>
    </w:p>
    <w:p w14:paraId="286462CB" w14:textId="77777777" w:rsidR="0017345E" w:rsidRDefault="0017345E" w:rsidP="00BE2C3D">
      <w:pPr>
        <w:jc w:val="both"/>
      </w:pPr>
      <w:r>
        <w:t>Morgan, Jeffrey N., and David J. Armstrong. 1987. “Formation of Cholesterol‐5,6‐Epoxides during Spray‐drying of Egg Yolk.” Journal of Food Science 52 (5): 1224–27. https://doi.org/10.1111/j.1365-2621.1987.tb14048.x.</w:t>
      </w:r>
    </w:p>
    <w:p w14:paraId="2E2EBFD1" w14:textId="77777777" w:rsidR="0017345E" w:rsidRDefault="0017345E" w:rsidP="00BE2C3D">
      <w:pPr>
        <w:jc w:val="both"/>
      </w:pPr>
      <w:r>
        <w:t xml:space="preserve">Morgan, J.N., and D.J. Armstrong. 1992. “Quantification of Cholesterol Oxidation Products </w:t>
      </w:r>
      <w:proofErr w:type="gramStart"/>
      <w:r>
        <w:t>In</w:t>
      </w:r>
      <w:proofErr w:type="gramEnd"/>
      <w:r>
        <w:t xml:space="preserve"> Egg Yolk Powder Spray‐dried with Direct Heating.” Journal of Food Science 57 (1): 43–45. https://doi.org/10.1111/j.1365-2621.1992.tb05420.x.</w:t>
      </w:r>
    </w:p>
    <w:p w14:paraId="528185FF" w14:textId="77777777" w:rsidR="0017345E" w:rsidRDefault="0017345E" w:rsidP="00BE2C3D">
      <w:pPr>
        <w:jc w:val="both"/>
      </w:pPr>
      <w:r>
        <w:t>Nam, K. C., M. Du, C. Jo, and D. U. Ahn. 2001. “Cholesterol Oxidation Products in Irradiated Raw Meat with Different Packaging and Storage Time.” Meat Science 58 (4): 431–35.</w:t>
      </w:r>
    </w:p>
    <w:p w14:paraId="4DFE7601" w14:textId="77777777" w:rsidR="0017345E" w:rsidRDefault="0017345E" w:rsidP="00BE2C3D">
      <w:pPr>
        <w:jc w:val="both"/>
      </w:pPr>
      <w:r>
        <w:t>Nielsen, Jacob H., Carl Erik Olsen, Christina Duedahl, and Leif H. Skibsted. 1995. “Isolation and Quantification of Cholesterol Oxides in Dairy Products by Selected Ion Monitoring Mass Spectrometry.” Journal of Dairy Research 62 (1): 101–13.</w:t>
      </w:r>
    </w:p>
    <w:p w14:paraId="3601F38F" w14:textId="77777777" w:rsidR="0017345E" w:rsidRDefault="0017345E" w:rsidP="00BE2C3D">
      <w:pPr>
        <w:jc w:val="both"/>
      </w:pPr>
      <w:r>
        <w:t>Nielsen, Jacob H., Carl Erik Olsen, Claus Jensen, and Leif H. Skibsted. 1996. “Cholesterol Oxidation in Butter and Dairy Spread during Storage.” Journal of Dairy Research 63 (1): 159–67.</w:t>
      </w:r>
    </w:p>
    <w:p w14:paraId="03E97DB5" w14:textId="77777777" w:rsidR="0017345E" w:rsidRDefault="0017345E" w:rsidP="00BE2C3D">
      <w:pPr>
        <w:jc w:val="both"/>
      </w:pPr>
      <w:r>
        <w:t>Nielsen, Jacob H., Carl Erik Olsen, Jeff Lyndon, John Sørensen, and Leif H. Skibsted. 1996. “Cholesterol Oxidation in Feta Cheese Produced from High-Temperature Bleached and from Non-Bleached Butteroil from Bovine Milk.” Journal of Dairy Research 63 (4): 615–21.</w:t>
      </w:r>
    </w:p>
    <w:p w14:paraId="2F884A8B" w14:textId="77777777" w:rsidR="0017345E" w:rsidRDefault="0017345E" w:rsidP="00BE2C3D">
      <w:pPr>
        <w:jc w:val="both"/>
      </w:pPr>
      <w:r>
        <w:t>Nieminen, V., P. Laakso, P. Kuusisto, J. Niemelä, and K. Laitinen. 2016. “Plant Stanol Content Remains Stable during Storage of Cholesterol-Lowering Functional Foods.” Food Chemistry 196: 1325–30.</w:t>
      </w:r>
    </w:p>
    <w:p w14:paraId="1AA07C68" w14:textId="77777777" w:rsidR="0017345E" w:rsidRDefault="0017345E" w:rsidP="00BE2C3D">
      <w:pPr>
        <w:jc w:val="both"/>
      </w:pPr>
      <w:r>
        <w:t xml:space="preserve">Normen, Lena, Susanne Bryngelsson, Monica Johnsson, Pascale </w:t>
      </w:r>
      <w:proofErr w:type="spellStart"/>
      <w:r>
        <w:t>Evheden</w:t>
      </w:r>
      <w:proofErr w:type="spellEnd"/>
      <w:r>
        <w:t xml:space="preserve">, Lars </w:t>
      </w:r>
      <w:proofErr w:type="spellStart"/>
      <w:r>
        <w:t>Ellegård</w:t>
      </w:r>
      <w:proofErr w:type="spellEnd"/>
      <w:r>
        <w:t>, Henny Brants, Henrik Andersson, and Paresh Dutta. 2002. “The Phytosterol Content of Some Cereal Foods Commonly Consumed in Sweden and in the Netherlands.” Journal of Food Composition and Analysis 15 (6): 693–704.</w:t>
      </w:r>
    </w:p>
    <w:p w14:paraId="19D16751" w14:textId="77777777" w:rsidR="0017345E" w:rsidRDefault="0017345E" w:rsidP="00BE2C3D">
      <w:pPr>
        <w:jc w:val="both"/>
      </w:pPr>
      <w:proofErr w:type="spellStart"/>
      <w:r>
        <w:t>Normén</w:t>
      </w:r>
      <w:proofErr w:type="spellEnd"/>
      <w:r>
        <w:t xml:space="preserve">, Lena, Lars </w:t>
      </w:r>
      <w:proofErr w:type="spellStart"/>
      <w:r>
        <w:t>Ellegård</w:t>
      </w:r>
      <w:proofErr w:type="spellEnd"/>
      <w:r>
        <w:t>, Henny Brants, Paresh Dutta, and Henrik Andersson. 2007. “A Phytosterol Database: Fatty Foods Consumed in Sweden and the Netherlands.” Journal of Food Composition and Analysis 20 (3–4): 193–201.</w:t>
      </w:r>
    </w:p>
    <w:p w14:paraId="1175577C" w14:textId="77777777" w:rsidR="0017345E" w:rsidRDefault="0017345E" w:rsidP="00BE2C3D">
      <w:pPr>
        <w:jc w:val="both"/>
      </w:pPr>
      <w:proofErr w:type="spellStart"/>
      <w:r>
        <w:t>Nourooz</w:t>
      </w:r>
      <w:proofErr w:type="spellEnd"/>
      <w:r>
        <w:t>‐Zadeh, Jaffar, and Lars‐Åke Appelqvist. 1987. “Cholesterol Oxides in Swedish Foods and Food Ingredients: Fresh Eggs and Dehydrated Egg Products.” Journal of Food Science 52 (1): 57–62. https://doi.org/10.1111/j.1365-2621.1987.tb13972.x.</w:t>
      </w:r>
    </w:p>
    <w:p w14:paraId="5DA9E758" w14:textId="77777777" w:rsidR="0017345E" w:rsidRDefault="0017345E" w:rsidP="00BE2C3D">
      <w:pPr>
        <w:jc w:val="both"/>
      </w:pPr>
      <w:proofErr w:type="spellStart"/>
      <w:r>
        <w:t>Nourooz</w:t>
      </w:r>
      <w:proofErr w:type="spellEnd"/>
      <w:r>
        <w:t>-Zadeh, Jaffar, and Lars-Åke Appelqvist. 1988. “Cholesterol Oxides in Swedish Foods and Food Ingredients: Butter and Cheese.” Journal of the American Oil Chemists’ Society 65 (10): 1635–41.</w:t>
      </w:r>
    </w:p>
    <w:p w14:paraId="5A1CF6C1" w14:textId="77777777" w:rsidR="0017345E" w:rsidRDefault="0017345E" w:rsidP="00BE2C3D">
      <w:pPr>
        <w:jc w:val="both"/>
      </w:pPr>
      <w:proofErr w:type="spellStart"/>
      <w:r>
        <w:t>Nourooz</w:t>
      </w:r>
      <w:proofErr w:type="spellEnd"/>
      <w:r>
        <w:t>‐Zadeh, Jaffar, and Lars‐Ake Appelqvist. 1988. “Cholesterol Oxides in Swedish Foods and Food Ingredients: Milk Powder Products.” Journal of Food Science 53 (1): 74–79. https://doi.org/10.1111/j.1365-2621.1988.tb10181.x.</w:t>
      </w:r>
    </w:p>
    <w:p w14:paraId="24333783" w14:textId="77777777" w:rsidR="0017345E" w:rsidRDefault="0017345E" w:rsidP="00BE2C3D">
      <w:pPr>
        <w:jc w:val="both"/>
      </w:pPr>
      <w:proofErr w:type="spellStart"/>
      <w:r>
        <w:lastRenderedPageBreak/>
        <w:t>Nourooz</w:t>
      </w:r>
      <w:proofErr w:type="spellEnd"/>
      <w:r>
        <w:t>‐Zadeh, Jaffar, and Lars‐Åke Appelqvist. 1989. “Cholesterol Oxides in Swedish Food and Food Ingredients: Lard and Bacon.” Journal of the American Oil Chemists’ Society 66 (4): 586–92. https://doi.org/10.1007/BF02885453.</w:t>
      </w:r>
    </w:p>
    <w:p w14:paraId="5BE5578F" w14:textId="77777777" w:rsidR="0017345E" w:rsidRDefault="0017345E" w:rsidP="00BE2C3D">
      <w:pPr>
        <w:jc w:val="both"/>
      </w:pPr>
      <w:r w:rsidRPr="0017345E">
        <w:rPr>
          <w:lang w:val="it-IT"/>
        </w:rPr>
        <w:t xml:space="preserve">Novelli, Enrico, E. Zanardi, G. P. Ghiretti, G. Campanini, G. Dazzi, G. Madarena, and R. Chizzolini. </w:t>
      </w:r>
      <w:r>
        <w:t>1998. “Lipid and Cholesterol Oxidation in Frozen Stored Pork, Salame Milano and Mortadella.” Meat Science 48 (1–2): 29–40.</w:t>
      </w:r>
    </w:p>
    <w:p w14:paraId="085CE0EB" w14:textId="77777777" w:rsidR="0017345E" w:rsidRDefault="0017345E" w:rsidP="00BE2C3D">
      <w:pPr>
        <w:jc w:val="both"/>
      </w:pPr>
      <w:r>
        <w:t xml:space="preserve">Obara, A., M. </w:t>
      </w:r>
      <w:proofErr w:type="spellStart"/>
      <w:r>
        <w:t>Obiedziński</w:t>
      </w:r>
      <w:proofErr w:type="spellEnd"/>
      <w:r>
        <w:t>, and T. Ko\</w:t>
      </w:r>
      <w:proofErr w:type="spellStart"/>
      <w:r>
        <w:t>lczak</w:t>
      </w:r>
      <w:proofErr w:type="spellEnd"/>
      <w:r>
        <w:t>. 2006. “The Effect of Water Activity on Cholesterol Oxidation in Spray-and Freeze-Dried Egg Powders.” Food Chemistry 95 (2): 173–79.</w:t>
      </w:r>
    </w:p>
    <w:p w14:paraId="6E2D5449" w14:textId="77777777" w:rsidR="0017345E" w:rsidRDefault="0017345E" w:rsidP="00BE2C3D">
      <w:pPr>
        <w:jc w:val="both"/>
      </w:pPr>
      <w:r>
        <w:t>Ohshima, Toshiaki, Nan Li, and Chiaki Koizumi. 1993. “Oxidative Decomposition of Cholesterol in Fish Products.” Journal of the American Oil Chemists’ Society 70: 595–600.</w:t>
      </w:r>
    </w:p>
    <w:p w14:paraId="5C076835" w14:textId="77777777" w:rsidR="0017345E" w:rsidRDefault="0017345E" w:rsidP="00BE2C3D">
      <w:pPr>
        <w:jc w:val="both"/>
      </w:pPr>
      <w:r>
        <w:t>Osada, Kyoichi, Shinichi Hoshina, Shingo Nakamura, and Michihiro Sugano. 2000. “Cholesterol Oxidation in Meat Products and Its Regulation by Supplementation of Sodium Nitrite and Apple Polyphenol before Processing.” Journal of Agricultural and Food Chemistry 48 (9): 3823–29. https://doi.org/10.1021/jf991187k.</w:t>
      </w:r>
    </w:p>
    <w:p w14:paraId="2335A47A" w14:textId="77777777" w:rsidR="0017345E" w:rsidRDefault="0017345E" w:rsidP="00BE2C3D">
      <w:pPr>
        <w:jc w:val="both"/>
      </w:pPr>
      <w:r w:rsidRPr="0017345E">
        <w:rPr>
          <w:lang w:val="it-IT"/>
        </w:rPr>
        <w:t xml:space="preserve">Osada, Kyoichi., Takehiro. Kodama, Li. Cui, Koji. Yamada, and Michihiro. </w:t>
      </w:r>
      <w:r>
        <w:t>Sugano. 1993. “Levels and Formation of Oxidized Cholesterols in Processed Marine Foods.” Journal of Agricultural and Food Chemistry 41 (11): 1893–98. https://doi.org/10.1021/jf00035a016.</w:t>
      </w:r>
    </w:p>
    <w:p w14:paraId="5BF3B363" w14:textId="77777777" w:rsidR="0017345E" w:rsidRDefault="0017345E" w:rsidP="00BE2C3D">
      <w:pPr>
        <w:jc w:val="both"/>
      </w:pPr>
      <w:r>
        <w:t>Park, S. Won, and P. B. Addis. 1985. “HPLC Determination of C‐7 Oxidized Cholesterol Derivatives in Foods.” Journal of Food Science 50 (5): 1437–41. https://doi.org/10.1111/j.1365-2621.1985.tb10494.x.</w:t>
      </w:r>
    </w:p>
    <w:p w14:paraId="2F35B95A" w14:textId="77777777" w:rsidR="0017345E" w:rsidRDefault="0017345E" w:rsidP="00BE2C3D">
      <w:pPr>
        <w:jc w:val="both"/>
      </w:pPr>
      <w:proofErr w:type="spellStart"/>
      <w:r w:rsidRPr="0017345E">
        <w:rPr>
          <w:lang w:val="es-MX"/>
        </w:rPr>
        <w:t>Petrón</w:t>
      </w:r>
      <w:proofErr w:type="spellEnd"/>
      <w:r w:rsidRPr="0017345E">
        <w:rPr>
          <w:lang w:val="es-MX"/>
        </w:rPr>
        <w:t xml:space="preserve">, María J., José A. García-Regueiro, Lourdes Martín, Elena Muriel, and Teresa Antequera. </w:t>
      </w:r>
      <w:r>
        <w:t>2003. “Identification and Quantification of Cholesterol and Cholesterol Oxidation Products in Different Types of Iberian Hams.” Journal of Agricultural and Food Chemistry 51 (19): 5786–91. https://doi.org/10.1021/jf034100a.</w:t>
      </w:r>
    </w:p>
    <w:p w14:paraId="3B148A1C" w14:textId="77777777" w:rsidR="0017345E" w:rsidRDefault="0017345E" w:rsidP="00BE2C3D">
      <w:pPr>
        <w:jc w:val="both"/>
      </w:pPr>
      <w:r>
        <w:t xml:space="preserve">Pie, Jae Eun, Khira Spahis, and Christine </w:t>
      </w:r>
      <w:proofErr w:type="spellStart"/>
      <w:r>
        <w:t>Seillan</w:t>
      </w:r>
      <w:proofErr w:type="spellEnd"/>
      <w:r>
        <w:t>. 1990. “Evaluation of Oxidative Degradation of Cholesterol in Food and Food Ingredients: Identification and Quantification of Cholesterol Oxides.” Journal of Agricultural and Food Chemistry 38 (4): 973–79. https://doi.org/10.1021/jf00094a012.</w:t>
      </w:r>
    </w:p>
    <w:p w14:paraId="1E033AE7" w14:textId="0F74B065" w:rsidR="0017345E" w:rsidRDefault="001D4112" w:rsidP="00BE2C3D">
      <w:pPr>
        <w:jc w:val="both"/>
      </w:pPr>
      <w:r w:rsidRPr="001D4112">
        <w:t xml:space="preserve">Pie, Jae Eun, Khira Spahis, and Christine </w:t>
      </w:r>
      <w:proofErr w:type="spellStart"/>
      <w:r w:rsidRPr="001D4112">
        <w:t>Seillan</w:t>
      </w:r>
      <w:proofErr w:type="spellEnd"/>
      <w:r w:rsidR="0017345E">
        <w:t>. 1991. “Cholesterol Oxidation in Meat Products during Cooking and Frozen Storage.” Journal of Agricultural and Food Chemistry 39 (2): 250–54. https://doi.org/10.1021/jf00002a005.</w:t>
      </w:r>
    </w:p>
    <w:p w14:paraId="7CF76484" w14:textId="77777777" w:rsidR="0017345E" w:rsidRDefault="0017345E" w:rsidP="00BE2C3D">
      <w:pPr>
        <w:jc w:val="both"/>
      </w:pPr>
      <w:r>
        <w:t xml:space="preserve">Pikul, Jan, Magdalena Rudzińska, Joanna Teichert, Agata Lasik, Romualda </w:t>
      </w:r>
      <w:proofErr w:type="spellStart"/>
      <w:r>
        <w:t>Danków</w:t>
      </w:r>
      <w:proofErr w:type="spellEnd"/>
      <w:r>
        <w:t>, and Roman Przybylski. 2013. “Cholesterol Oxidation during Storage of UHT-Treated Bovine and Caprine Milk.” International Dairy Journal 30 (1): 29–32.</w:t>
      </w:r>
    </w:p>
    <w:p w14:paraId="39D8096D" w14:textId="77777777" w:rsidR="0017345E" w:rsidRDefault="0017345E" w:rsidP="00BE2C3D">
      <w:pPr>
        <w:jc w:val="both"/>
      </w:pPr>
      <w:proofErr w:type="spellStart"/>
      <w:r>
        <w:t>Przygonski</w:t>
      </w:r>
      <w:proofErr w:type="spellEnd"/>
      <w:r>
        <w:t xml:space="preserve">, K., H. Jelen, and E. Wasowicz. 2000. “Determination of Cholesterol Oxidation Products in Milk Powder and Infant Formulas by Gas Chromatography and Mass Spectrometry.” </w:t>
      </w:r>
      <w:proofErr w:type="spellStart"/>
      <w:r>
        <w:t>Nahrung</w:t>
      </w:r>
      <w:proofErr w:type="spellEnd"/>
      <w:r>
        <w:t>/Food 44 (2): 122–25. https://doi.org/10.1002/(SICI)1521-3803(20000301)44:2&lt;</w:t>
      </w:r>
      <w:proofErr w:type="gramStart"/>
      <w:r>
        <w:t>122::</w:t>
      </w:r>
      <w:proofErr w:type="gramEnd"/>
      <w:r>
        <w:t>AID-FOOD122&gt;3.0.CO;2-R.</w:t>
      </w:r>
    </w:p>
    <w:p w14:paraId="2FEE5C9C" w14:textId="77777777" w:rsidR="0017345E" w:rsidRPr="0017345E" w:rsidRDefault="0017345E" w:rsidP="00BE2C3D">
      <w:pPr>
        <w:jc w:val="both"/>
        <w:rPr>
          <w:lang w:val="it-IT"/>
        </w:rPr>
      </w:pPr>
      <w:r w:rsidRPr="0017345E">
        <w:rPr>
          <w:lang w:val="it-IT"/>
        </w:rPr>
        <w:t xml:space="preserve">Risso, D., V. Leoni, C. Fania, M. Arveda, L. Falchero, M. Barattero, A. Civra, D. Lembo, G. Poli, and R. Menta. </w:t>
      </w:r>
      <w:r>
        <w:t xml:space="preserve">2021. “Effect of Industrial Processing and Storage Procedures on Oxysterols in Milk and Milk Products.” </w:t>
      </w:r>
      <w:r w:rsidRPr="0017345E">
        <w:rPr>
          <w:lang w:val="it-IT"/>
        </w:rPr>
        <w:t>Food &amp; Function 12 (2): 771–80.</w:t>
      </w:r>
    </w:p>
    <w:p w14:paraId="6663A77C" w14:textId="77777777" w:rsidR="0017345E" w:rsidRDefault="0017345E" w:rsidP="00BE2C3D">
      <w:pPr>
        <w:jc w:val="both"/>
      </w:pPr>
      <w:r w:rsidRPr="0017345E">
        <w:rPr>
          <w:lang w:val="it-IT"/>
        </w:rPr>
        <w:lastRenderedPageBreak/>
        <w:t xml:space="preserve">Risso, Davide, Valerio Leoni, Federico Canzoneri, Matteo Arveda, Rosanna Zivoli, Andrea Peraino, Giuseppe Poli, and Roberto Menta. </w:t>
      </w:r>
      <w:r>
        <w:t xml:space="preserve">2022. “Presence of Cholesterol Oxides in Milk Chocolates and Their Correlation with Milk Powder Freshness.” </w:t>
      </w:r>
      <w:proofErr w:type="spellStart"/>
      <w:r>
        <w:t>PLoS</w:t>
      </w:r>
      <w:proofErr w:type="spellEnd"/>
      <w:r>
        <w:t xml:space="preserve"> One 17 (3): e0264288.</w:t>
      </w:r>
    </w:p>
    <w:p w14:paraId="181D1F95" w14:textId="77777777" w:rsidR="0017345E" w:rsidRDefault="0017345E" w:rsidP="00BE2C3D">
      <w:pPr>
        <w:jc w:val="both"/>
      </w:pPr>
      <w:r>
        <w:t>Rose-Sallin, Christine, R. Sieber, J. O. Bosset, and R. Tabacchi. 1997. “Effects of Storage or Heat Treatment on Oxysterols Formation in Dairy Products.” LWT-Food Science and Technology 30 (2): 170–77.</w:t>
      </w:r>
    </w:p>
    <w:p w14:paraId="3051614F" w14:textId="77777777" w:rsidR="0017345E" w:rsidRDefault="0017345E" w:rsidP="00BE2C3D">
      <w:pPr>
        <w:jc w:val="both"/>
      </w:pPr>
      <w:r>
        <w:t>Sander, B. D., P. B. Addis, S. W. Park, and D. E. Smith. 1989. “Quantification of Cholesterol Oxidation Products in a Variety of Foods.” Journal of Food Protection 52 (2): 109–14.</w:t>
      </w:r>
    </w:p>
    <w:p w14:paraId="3D0EE6CC" w14:textId="77777777" w:rsidR="0017345E" w:rsidRDefault="0017345E" w:rsidP="00BE2C3D">
      <w:pPr>
        <w:jc w:val="both"/>
      </w:pPr>
      <w:r>
        <w:t>Sander, B. D., D. E. Smith, and P. B. Addis. 1988. “Effects of Processing Stage and Storage Conditions on Cholesterol Oxidation Products in Butter and Cheddar Cheese.” Journal of Dairy Science 71 (12): 3173–78.</w:t>
      </w:r>
    </w:p>
    <w:p w14:paraId="7FB8E471" w14:textId="77777777" w:rsidR="0017345E" w:rsidRDefault="0017345E" w:rsidP="00BE2C3D">
      <w:pPr>
        <w:jc w:val="both"/>
      </w:pPr>
      <w:r>
        <w:t>Sander, B.D., D.E. Smith, P.B. Addis, and S.W. Park. 1989. “Effects of Prolonged and Adverse Storage Conditions on Levels of Cholesterol Oxidation Products in Dairy Products.” Journal of Food Science 54 (4): 874–79. https://doi.org/10.1111/j.1365-2621.1989.tb07903.x.</w:t>
      </w:r>
    </w:p>
    <w:p w14:paraId="7320B610" w14:textId="77777777" w:rsidR="0017345E" w:rsidRDefault="0017345E" w:rsidP="00BE2C3D">
      <w:pPr>
        <w:jc w:val="both"/>
      </w:pPr>
      <w:proofErr w:type="spellStart"/>
      <w:r>
        <w:t>Sarantinos</w:t>
      </w:r>
      <w:proofErr w:type="spellEnd"/>
      <w:r>
        <w:t>, J., K. O’DEA, and A. J. Sinclair. 1993. “Cholesterol Oxides in Australian Foods: Identification and Quantification.” Food Australia 45 (10): 485–90.</w:t>
      </w:r>
    </w:p>
    <w:p w14:paraId="48F57D1F" w14:textId="77777777" w:rsidR="0017345E" w:rsidRDefault="0017345E" w:rsidP="00BE2C3D">
      <w:pPr>
        <w:jc w:val="both"/>
      </w:pPr>
      <w:proofErr w:type="spellStart"/>
      <w:r>
        <w:t>Schmarr</w:t>
      </w:r>
      <w:proofErr w:type="spellEnd"/>
      <w:r>
        <w:t xml:space="preserve">, Hans-Georg, Heidrun B. Gross, and Takayuki </w:t>
      </w:r>
      <w:proofErr w:type="spellStart"/>
      <w:r>
        <w:t>Shibamoto</w:t>
      </w:r>
      <w:proofErr w:type="spellEnd"/>
      <w:r>
        <w:t>. 1996. “Analysis of Polar Cholesterol Oxidation Products: Evaluation of a New Method Involving Transesterification, Solid Phase Extraction, and Gas Chromatography.” Journal of Agricultural and Food Chemistry 44 (2): 512–17. https://doi.org/10.1021/jf950193n.</w:t>
      </w:r>
    </w:p>
    <w:p w14:paraId="0CCDEB1A" w14:textId="77777777" w:rsidR="0017345E" w:rsidRDefault="0017345E" w:rsidP="00BE2C3D">
      <w:pPr>
        <w:jc w:val="both"/>
      </w:pPr>
      <w:r w:rsidRPr="0017345E">
        <w:rPr>
          <w:lang w:val="it-IT"/>
        </w:rPr>
        <w:t xml:space="preserve">Scopesi, F., P. Zunin, M. Mazzella, M. Testa, R. Boggia, F. Evangelisti, and G. Serra. </w:t>
      </w:r>
      <w:r>
        <w:t>2002. “7-Ketocholesterol in Human and Adapted Milk Formulas.” Clinical Nutrition 21 (5): 379–84.</w:t>
      </w:r>
    </w:p>
    <w:p w14:paraId="52C0F9F1" w14:textId="77777777" w:rsidR="0017345E" w:rsidRDefault="0017345E" w:rsidP="00BE2C3D">
      <w:pPr>
        <w:jc w:val="both"/>
      </w:pPr>
      <w:proofErr w:type="spellStart"/>
      <w:r>
        <w:t>Shozen</w:t>
      </w:r>
      <w:proofErr w:type="spellEnd"/>
      <w:r>
        <w:t>, Kei-</w:t>
      </w:r>
      <w:proofErr w:type="spellStart"/>
      <w:r>
        <w:t>ichi</w:t>
      </w:r>
      <w:proofErr w:type="spellEnd"/>
      <w:r>
        <w:t>, Toshiaki Ohshima, Hideki Ushio, and Chiaki Koizumi. 1995. “Formation of Cholesterol Oxides in Marine Fish Products Induced by Grilling.” Fisheries Science 61 (5): 817–21.</w:t>
      </w:r>
    </w:p>
    <w:p w14:paraId="504186EA" w14:textId="77777777" w:rsidR="0017345E" w:rsidRDefault="0017345E" w:rsidP="00BE2C3D">
      <w:pPr>
        <w:jc w:val="both"/>
      </w:pPr>
      <w:r>
        <w:t>Srigley, Cynthia T., and Ermias A. Haile. 2015. “Quantification of Plant Sterols/Stanols in Foods and Dietary Supplements Containing Added Phytosterols.” Journal of Food Composition and Analysis 40: 163–76.</w:t>
      </w:r>
    </w:p>
    <w:p w14:paraId="7CE19C37" w14:textId="77777777" w:rsidR="0017345E" w:rsidRDefault="0017345E" w:rsidP="00BE2C3D">
      <w:pPr>
        <w:jc w:val="both"/>
      </w:pPr>
      <w:r>
        <w:t xml:space="preserve">Talon, Régine, Sabine Leroy, Isabelle Lebert, Philippe Giammarinaro, Jean-Paul Chacornac, Mariluz Latorre-Moratalla, Carmen Vidal-Carou, Emanuela Zanardi, Mauro Conter, and Annick </w:t>
      </w:r>
      <w:proofErr w:type="spellStart"/>
      <w:r>
        <w:t>Lebecque</w:t>
      </w:r>
      <w:proofErr w:type="spellEnd"/>
      <w:r>
        <w:t>. 2008. “Safety Improvement and Preservation of Typical Sensory Qualities of Traditional Dry Fermented Sausages Using Autochthonous Starter Cultures.” International Journal of Food Microbiology 126 (1–2): 227–34.</w:t>
      </w:r>
    </w:p>
    <w:p w14:paraId="7632E8AE" w14:textId="77777777" w:rsidR="0017345E" w:rsidRDefault="0017345E" w:rsidP="00BE2C3D">
      <w:pPr>
        <w:jc w:val="both"/>
      </w:pPr>
      <w:proofErr w:type="spellStart"/>
      <w:r>
        <w:t>Ubhayasekera</w:t>
      </w:r>
      <w:proofErr w:type="spellEnd"/>
      <w:r>
        <w:t>, Sarojini J. K. A., Sri P. Kochhar, and Paresh C. Dutta. 2006. “Lipids and Lipid Oxidation with Emphasis on Cholesterol Oxides in Some Indian Sweets Available in London.” International Journal of Food Sciences and Nutrition 57 (7–8): 451–58. https://doi.org/10.1080/09637480600888834.</w:t>
      </w:r>
    </w:p>
    <w:p w14:paraId="1A156169" w14:textId="77777777" w:rsidR="0017345E" w:rsidRPr="0017345E" w:rsidRDefault="0017345E" w:rsidP="00BE2C3D">
      <w:pPr>
        <w:jc w:val="both"/>
        <w:rPr>
          <w:lang w:val="it-IT"/>
        </w:rPr>
      </w:pPr>
      <w:r w:rsidRPr="0017345E">
        <w:rPr>
          <w:lang w:val="it-IT"/>
        </w:rPr>
        <w:t xml:space="preserve">Verardo, Vito, Maria Cristina Messia, Emanuele Marconi, and Maria Fiorenza Caboni. </w:t>
      </w:r>
      <w:r>
        <w:t xml:space="preserve">2020. “Effect of Different Egg Products on Lipid Oxidation of Biscuits.” </w:t>
      </w:r>
      <w:r w:rsidRPr="0017345E">
        <w:rPr>
          <w:lang w:val="it-IT"/>
        </w:rPr>
        <w:t>Foods 9 (11): 1714.</w:t>
      </w:r>
    </w:p>
    <w:p w14:paraId="4146B8E9" w14:textId="77777777" w:rsidR="0017345E" w:rsidRDefault="0017345E" w:rsidP="00BE2C3D">
      <w:pPr>
        <w:jc w:val="both"/>
      </w:pPr>
      <w:r w:rsidRPr="0017345E">
        <w:rPr>
          <w:lang w:val="it-IT"/>
        </w:rPr>
        <w:t xml:space="preserve">Verardo, Vito, Ylenia Riciputi, Maria Cristina Messia, Emanuele Marconi, and Maria Fiorenza Caboni. </w:t>
      </w:r>
      <w:r>
        <w:t>2017. “Influence of Drying Temperatures on the Quality of Pasta Formulated with Different Egg Products.” European Food Research and Technology 243: 817–25.</w:t>
      </w:r>
    </w:p>
    <w:p w14:paraId="51308C39" w14:textId="77777777" w:rsidR="0017345E" w:rsidRDefault="0017345E" w:rsidP="00BE2C3D">
      <w:pPr>
        <w:jc w:val="both"/>
      </w:pPr>
      <w:proofErr w:type="spellStart"/>
      <w:r>
        <w:lastRenderedPageBreak/>
        <w:t>Verleyen</w:t>
      </w:r>
      <w:proofErr w:type="spellEnd"/>
      <w:r>
        <w:t xml:space="preserve">, T., P. C. Dutta, Roland </w:t>
      </w:r>
      <w:proofErr w:type="spellStart"/>
      <w:r>
        <w:t>Verhé</w:t>
      </w:r>
      <w:proofErr w:type="spellEnd"/>
      <w:r>
        <w:t xml:space="preserve">, Koen </w:t>
      </w:r>
      <w:proofErr w:type="spellStart"/>
      <w:r>
        <w:t>Dewettinck</w:t>
      </w:r>
      <w:proofErr w:type="spellEnd"/>
      <w:r>
        <w:t xml:space="preserve">, A. Huyghebaert, and W. De </w:t>
      </w:r>
      <w:proofErr w:type="spellStart"/>
      <w:r>
        <w:t>Greyt</w:t>
      </w:r>
      <w:proofErr w:type="spellEnd"/>
      <w:r>
        <w:t>. 2003. “Cholesterol Oxidation in Tallow during Processing.” Food Chemistry 83 (2): 185–88.</w:t>
      </w:r>
    </w:p>
    <w:p w14:paraId="4E804EC8" w14:textId="77777777" w:rsidR="0017345E" w:rsidRDefault="0017345E" w:rsidP="00BE2C3D">
      <w:pPr>
        <w:jc w:val="both"/>
      </w:pPr>
      <w:r>
        <w:t>Vestergaard, Christian S., and Giovanni Parolari. 1999. “Lipid and Cholesterol Oxidation Products in Dry-Cured Ham.” Meat Science 52 (4): 397–401.</w:t>
      </w:r>
    </w:p>
    <w:p w14:paraId="2B5B33F6" w14:textId="77777777" w:rsidR="0017345E" w:rsidRPr="0017345E" w:rsidRDefault="0017345E" w:rsidP="00BE2C3D">
      <w:pPr>
        <w:jc w:val="both"/>
        <w:rPr>
          <w:lang w:val="it-IT"/>
        </w:rPr>
      </w:pPr>
      <w:r>
        <w:t xml:space="preserve">Yang, S. C., and K. H. Chen. 2001. “The Oxidation of Cholesterol in the Yolk of Selective Traditional Chinese Egg Products.” </w:t>
      </w:r>
      <w:r w:rsidRPr="0017345E">
        <w:rPr>
          <w:lang w:val="it-IT"/>
        </w:rPr>
        <w:t>Poultry Science 80 (3): 370–75.</w:t>
      </w:r>
    </w:p>
    <w:p w14:paraId="64E52E05" w14:textId="77777777" w:rsidR="0017345E" w:rsidRDefault="0017345E" w:rsidP="00BE2C3D">
      <w:pPr>
        <w:jc w:val="both"/>
      </w:pPr>
      <w:r w:rsidRPr="0017345E">
        <w:rPr>
          <w:lang w:val="it-IT"/>
        </w:rPr>
        <w:t xml:space="preserve">Zardetto, Stefano, Davide Barbanti, and Marco Dalla Rosa. 2014. </w:t>
      </w:r>
      <w:r>
        <w:t>“Formation of Cholesterol Oxidation Products (COPs) and Loss of Cholesterol in Fresh Egg Pasta as a Function of Thermal Treatment Processing.” Food Research International 62: 177–82.</w:t>
      </w:r>
    </w:p>
    <w:p w14:paraId="472364DC" w14:textId="77777777" w:rsidR="0017345E" w:rsidRDefault="0017345E" w:rsidP="00BE2C3D">
      <w:pPr>
        <w:jc w:val="both"/>
      </w:pPr>
      <w:proofErr w:type="spellStart"/>
      <w:r>
        <w:t>Zunin</w:t>
      </w:r>
      <w:proofErr w:type="spellEnd"/>
      <w:r>
        <w:t>, Paola, Raffaella Boggia, and Filippo Evangelisti. 2001. “Identification and Quantification of Cholesterol Oxidation Products in Canned Tuna.” Journal of the American Oil Chemists’ Society 78 (10): 1037–40. https://doi.org/10.1007/s11746-001-0384-y.</w:t>
      </w:r>
    </w:p>
    <w:p w14:paraId="33E12D1B" w14:textId="77777777" w:rsidR="0017345E" w:rsidRDefault="0017345E" w:rsidP="00BE2C3D">
      <w:pPr>
        <w:jc w:val="both"/>
      </w:pPr>
      <w:r w:rsidRPr="0017345E">
        <w:rPr>
          <w:lang w:val="it-IT"/>
        </w:rPr>
        <w:t xml:space="preserve">Zunin, Paola, Claudio Calcagno, and Filippo Evangelisti. </w:t>
      </w:r>
      <w:r>
        <w:t>1998. “Sterol Oxidation in Infant Milk Formulas and Milk Cereals.” Journal of Dairy Research 65 (4): 591–98.</w:t>
      </w:r>
    </w:p>
    <w:p w14:paraId="71F1681E" w14:textId="55343F62" w:rsidR="00BE2C3D" w:rsidRDefault="00BE2C3D" w:rsidP="00BE2C3D">
      <w:pPr>
        <w:jc w:val="both"/>
      </w:pPr>
      <w:r>
        <w:br w:type="page"/>
      </w:r>
    </w:p>
    <w:p w14:paraId="50706F70" w14:textId="282FFA6C" w:rsidR="00BE2C3D" w:rsidRPr="00BE2C3D" w:rsidRDefault="00BE2C3D" w:rsidP="00BE2C3D">
      <w:pPr>
        <w:jc w:val="both"/>
        <w:rPr>
          <w:b/>
          <w:bCs/>
          <w:i/>
          <w:iCs/>
        </w:rPr>
      </w:pPr>
      <w:r w:rsidRPr="00BE2C3D">
        <w:rPr>
          <w:b/>
          <w:bCs/>
          <w:i/>
          <w:iCs/>
        </w:rPr>
        <w:lastRenderedPageBreak/>
        <w:t>Plant-based foods</w:t>
      </w:r>
    </w:p>
    <w:p w14:paraId="1CAADC16" w14:textId="77777777" w:rsidR="00BE2C3D" w:rsidRDefault="00BE2C3D" w:rsidP="00BE2C3D">
      <w:pPr>
        <w:jc w:val="both"/>
      </w:pPr>
      <w:r>
        <w:t xml:space="preserve">Abbas Ali, M., M. </w:t>
      </w:r>
      <w:proofErr w:type="spellStart"/>
      <w:r>
        <w:t>Anowarul</w:t>
      </w:r>
      <w:proofErr w:type="spellEnd"/>
      <w:r>
        <w:t xml:space="preserve"> Islam, Noor Hidayu Othman, and </w:t>
      </w:r>
      <w:proofErr w:type="spellStart"/>
      <w:r>
        <w:t>Ahmadilfitri</w:t>
      </w:r>
      <w:proofErr w:type="spellEnd"/>
      <w:r>
        <w:t xml:space="preserve"> Md Noor. 2017. “Effect of Heating on Oxidation Stability and Fatty Acid Composition of Microwave Roasted Groundnut Seed Oil.” Journal of Food Science and Technology 54: 4335–43.</w:t>
      </w:r>
    </w:p>
    <w:p w14:paraId="61C9F116" w14:textId="77777777" w:rsidR="00BE2C3D" w:rsidRPr="00BE2C3D" w:rsidRDefault="00BE2C3D" w:rsidP="00BE2C3D">
      <w:pPr>
        <w:jc w:val="both"/>
        <w:rPr>
          <w:lang w:val="it-IT"/>
        </w:rPr>
      </w:pPr>
      <w:r>
        <w:t>Azadmard-</w:t>
      </w:r>
      <w:proofErr w:type="spellStart"/>
      <w:r>
        <w:t>Damirchi</w:t>
      </w:r>
      <w:proofErr w:type="spellEnd"/>
      <w:r>
        <w:t xml:space="preserve">, </w:t>
      </w:r>
      <w:proofErr w:type="spellStart"/>
      <w:r>
        <w:t>Sodeif</w:t>
      </w:r>
      <w:proofErr w:type="spellEnd"/>
      <w:r>
        <w:t xml:space="preserve">, and Paresh C. Dutta. 2009. “A Single Step Solid-Phase Extraction Method for Complete Separation of Sterol Oxidation Products in Food Lipids.” </w:t>
      </w:r>
      <w:r w:rsidRPr="00BE2C3D">
        <w:rPr>
          <w:lang w:val="it-IT"/>
        </w:rPr>
        <w:t>Journal of Chromatography A 1216 (1): 36–42.</w:t>
      </w:r>
    </w:p>
    <w:p w14:paraId="1B32C292" w14:textId="77777777" w:rsidR="00BE2C3D" w:rsidRDefault="00BE2C3D" w:rsidP="00BE2C3D">
      <w:pPr>
        <w:jc w:val="both"/>
      </w:pPr>
      <w:r w:rsidRPr="00BE2C3D">
        <w:rPr>
          <w:lang w:val="it-IT"/>
        </w:rPr>
        <w:t xml:space="preserve">Bacchetti, Tiziana, Simona Masciangelo, V. Bicchiega, Enrico Bertoli, and Gianna Ferretti. </w:t>
      </w:r>
      <w:r>
        <w:t xml:space="preserve">2011. “Phytosterols, </w:t>
      </w:r>
      <w:proofErr w:type="spellStart"/>
      <w:r>
        <w:t>Phytostanols</w:t>
      </w:r>
      <w:proofErr w:type="spellEnd"/>
      <w:r>
        <w:t xml:space="preserve"> and Their Esters: From Natural to Functional Foods.” Mediterranean Journal of Nutrition and Metabolism 4 (3): 165–72.</w:t>
      </w:r>
    </w:p>
    <w:p w14:paraId="055F0BE5" w14:textId="77777777" w:rsidR="00BE2C3D" w:rsidRDefault="00BE2C3D" w:rsidP="00BE2C3D">
      <w:pPr>
        <w:jc w:val="both"/>
      </w:pPr>
      <w:proofErr w:type="spellStart"/>
      <w:r>
        <w:t>Derewiaka</w:t>
      </w:r>
      <w:proofErr w:type="spellEnd"/>
      <w:r>
        <w:t xml:space="preserve">, D., and M. </w:t>
      </w:r>
      <w:proofErr w:type="spellStart"/>
      <w:r>
        <w:t>Obiedziński</w:t>
      </w:r>
      <w:proofErr w:type="spellEnd"/>
      <w:r>
        <w:t>. 2012. “Phytosterol Oxides Content in Selected Thermally Processed Products.” European Food Research and Technology 234 (4): 703–12. https://doi.org/10.1007/s00217-012-1681-3.</w:t>
      </w:r>
    </w:p>
    <w:p w14:paraId="2A581427" w14:textId="77777777" w:rsidR="00BE2C3D" w:rsidRDefault="00BE2C3D" w:rsidP="00BE2C3D">
      <w:pPr>
        <w:jc w:val="both"/>
      </w:pPr>
      <w:r>
        <w:t xml:space="preserve">Descalzo, Adriana María, Sergio Aníbal Rizzo, Adrien </w:t>
      </w:r>
      <w:proofErr w:type="spellStart"/>
      <w:r>
        <w:t>Servent</w:t>
      </w:r>
      <w:proofErr w:type="spellEnd"/>
      <w:r>
        <w:t xml:space="preserve">, Luciana Rossetti, Marc Lebrun, Carolina Daiana Pérez, Renaud Boulanger, Christian Mestres, Dominique Pallet, and Claudie </w:t>
      </w:r>
      <w:proofErr w:type="spellStart"/>
      <w:r>
        <w:t>Dhuique</w:t>
      </w:r>
      <w:proofErr w:type="spellEnd"/>
      <w:r>
        <w:t>-Mayer. 2018. “Oxidative Status of a Yogurt-like Fermented Maize Product Containing Phytosterols.” Journal of Food Science and Technology 55: 1859–69.</w:t>
      </w:r>
    </w:p>
    <w:p w14:paraId="1009EC58" w14:textId="77777777" w:rsidR="00BE2C3D" w:rsidRDefault="00BE2C3D" w:rsidP="00BE2C3D">
      <w:pPr>
        <w:jc w:val="both"/>
      </w:pPr>
      <w:r>
        <w:t>Dutta, Paresh Chandra. 1997. “Studies on Phytosterol Oxides. II: Content in Some Vegetable Oils and in French Fries Prepared in These Oils.” Journal of the American Oil Chemists’ Society 74 (6): 659–66. https://doi.org/10.1007/s11746-997-0198-6.</w:t>
      </w:r>
    </w:p>
    <w:p w14:paraId="67BCAD14" w14:textId="77777777" w:rsidR="00BE2C3D" w:rsidRDefault="00BE2C3D" w:rsidP="00BE2C3D">
      <w:pPr>
        <w:jc w:val="both"/>
      </w:pPr>
      <w:r>
        <w:t>Dutta, Paresh Chandra, and Lars‐Åke Appelqvist. 1997. “Studies on Phytosterol Oxides. I: Effect of Storage on the Content in Potato Chips Prepared in Different Vegetable Oils.” Journal of the American Oil Chemists’ Society 74 (6): 647–57. https://doi.org/10.1007/s11746-997-0197-7.</w:t>
      </w:r>
    </w:p>
    <w:p w14:paraId="4C48D28C" w14:textId="77777777" w:rsidR="00BE2C3D" w:rsidRDefault="00BE2C3D" w:rsidP="00BE2C3D">
      <w:pPr>
        <w:jc w:val="both"/>
      </w:pPr>
      <w:r w:rsidRPr="00BE2C3D">
        <w:rPr>
          <w:lang w:val="it-IT"/>
        </w:rPr>
        <w:t xml:space="preserve">Ferioli, Federico, Emanuele Armaforte, and Maria Fiorenza Caboni. </w:t>
      </w:r>
      <w:r>
        <w:t>2014. “Comparison of the Lipid Content, Fatty Acid Profile and Sterol Composition in Local Italian and Commercial Royal Jelly Samples.” Journal of the American Oil Chemists’ Society 91 (6): 875–84. https://doi.org/10.1007/s11746-014-2446-x.</w:t>
      </w:r>
    </w:p>
    <w:p w14:paraId="20C22F7C" w14:textId="77777777" w:rsidR="00BE2C3D" w:rsidRDefault="00BE2C3D" w:rsidP="00BE2C3D">
      <w:pPr>
        <w:jc w:val="both"/>
      </w:pPr>
      <w:r w:rsidRPr="00BE2C3D">
        <w:rPr>
          <w:lang w:val="es-MX"/>
        </w:rPr>
        <w:t xml:space="preserve">González-Larena, Marina, Guadalupe García-Llatas, M. Carmen Vidal, Luis Manuel Sánchez-Siles, Reyes Barberá, and María Jesús Lagarda. </w:t>
      </w:r>
      <w:r>
        <w:t>2011. “Stability of Plant Sterols in Ingredients Used in Functional Foods.” Journal of Agricultural and Food Chemistry 59 (8): 3624–31. https://doi.org/10.1021/jf1044102.</w:t>
      </w:r>
    </w:p>
    <w:p w14:paraId="54A46DBB" w14:textId="77777777" w:rsidR="00BE2C3D" w:rsidRDefault="00BE2C3D" w:rsidP="00BE2C3D">
      <w:pPr>
        <w:jc w:val="both"/>
      </w:pPr>
      <w:r w:rsidRPr="00BE2C3D">
        <w:rPr>
          <w:lang w:val="it-IT"/>
        </w:rPr>
        <w:t xml:space="preserve">Hu, Hui, Hongzhi Liu, Aimin Shi, Li Liu, Marie Laure Fauconnier, and Qiang Wang. 2018. </w:t>
      </w:r>
      <w:r>
        <w:t>“The Effect of Microwave Pretreatment on Micronutrient Contents, Oxidative Stability and Flavor Quality of Peanut Oil.” Molecules 24 (1): 62.</w:t>
      </w:r>
    </w:p>
    <w:p w14:paraId="431275ED" w14:textId="77777777" w:rsidR="00BE2C3D" w:rsidRDefault="00BE2C3D" w:rsidP="00BE2C3D">
      <w:pPr>
        <w:jc w:val="both"/>
      </w:pPr>
      <w:r>
        <w:t>Johnsson, Lars, and Paresh C. Dutta. 2006. “Determination of Phytosterol Oxides in Some Food Products by Using an Optimized Transesterification Method.” Food Chemistry 97 (4): 606–13.</w:t>
      </w:r>
    </w:p>
    <w:p w14:paraId="3642DA84" w14:textId="77777777" w:rsidR="00BE2C3D" w:rsidRDefault="00BE2C3D" w:rsidP="00BE2C3D">
      <w:pPr>
        <w:jc w:val="both"/>
      </w:pPr>
      <w:r>
        <w:t xml:space="preserve">Lebovics, V. K., K. </w:t>
      </w:r>
      <w:proofErr w:type="spellStart"/>
      <w:r>
        <w:t>Neszlényi</w:t>
      </w:r>
      <w:proofErr w:type="spellEnd"/>
      <w:r>
        <w:t xml:space="preserve">, S. Latif, L. Somogyi, J. </w:t>
      </w:r>
      <w:proofErr w:type="spellStart"/>
      <w:r>
        <w:t>Perédi</w:t>
      </w:r>
      <w:proofErr w:type="spellEnd"/>
      <w:r>
        <w:t>, J. Farkas, and Ö Gaál. 1999. “Formation of Sterol Oxides in Edible Oils.” Formation of Sterol Oxides in Edible Oils., 320–22.</w:t>
      </w:r>
    </w:p>
    <w:p w14:paraId="3DC5D67D" w14:textId="77777777" w:rsidR="00BE2C3D" w:rsidRDefault="00BE2C3D" w:rsidP="00BE2C3D">
      <w:pPr>
        <w:jc w:val="both"/>
      </w:pPr>
      <w:r>
        <w:lastRenderedPageBreak/>
        <w:t xml:space="preserve">Lin, </w:t>
      </w:r>
      <w:proofErr w:type="spellStart"/>
      <w:r>
        <w:t>Yuguang</w:t>
      </w:r>
      <w:proofErr w:type="spellEnd"/>
      <w:r>
        <w:t xml:space="preserve">, Diny Knol, María Menéndez-Carreño, Raymond Baris, Hans-Gerd Janssen, and Elke A. Trautwein. 2018. “Oxidation of Sitosterol and </w:t>
      </w:r>
      <w:proofErr w:type="spellStart"/>
      <w:r>
        <w:t>Campesterol</w:t>
      </w:r>
      <w:proofErr w:type="spellEnd"/>
      <w:r>
        <w:t xml:space="preserve"> in Foods upon Cooking with Liquid Margarines without and with Added Plant Sterol Esters.” Food Chemistry 241: 387–96.</w:t>
      </w:r>
    </w:p>
    <w:p w14:paraId="69C25FC3" w14:textId="77777777" w:rsidR="00BE2C3D" w:rsidRDefault="00BE2C3D" w:rsidP="00BE2C3D">
      <w:pPr>
        <w:jc w:val="both"/>
      </w:pPr>
      <w:r>
        <w:t xml:space="preserve">Lin, </w:t>
      </w:r>
      <w:proofErr w:type="spellStart"/>
      <w:r>
        <w:t>Yuguang</w:t>
      </w:r>
      <w:proofErr w:type="spellEnd"/>
      <w:r>
        <w:t xml:space="preserve">, Diny Knol, María Menéndez-Carreño, Wendy A. M. </w:t>
      </w:r>
      <w:proofErr w:type="spellStart"/>
      <w:r>
        <w:t>Blom</w:t>
      </w:r>
      <w:proofErr w:type="spellEnd"/>
      <w:r>
        <w:t>, Joep Matthee, Hans-Gerd Janssen, and Elke A. Trautwein. 2016. “Formation of Plant Sterol Oxidation Products in Foods during Baking and Cooking Using Margarine without and with Added Plant Sterol Esters.” Journal of Agricultural and Food Chemistry 64 (3): 653–62. https://doi.org/10.1021/acs.jafc.5b04952.</w:t>
      </w:r>
    </w:p>
    <w:p w14:paraId="60E09A53" w14:textId="77777777" w:rsidR="00BE2C3D" w:rsidRDefault="00BE2C3D" w:rsidP="00BE2C3D">
      <w:pPr>
        <w:jc w:val="both"/>
      </w:pPr>
      <w:r>
        <w:t xml:space="preserve">Lin, </w:t>
      </w:r>
      <w:proofErr w:type="spellStart"/>
      <w:r>
        <w:t>Yuguang</w:t>
      </w:r>
      <w:proofErr w:type="spellEnd"/>
      <w:r>
        <w:t xml:space="preserve">, Diny Knol, Iris Valk, Vincent van Andel, Silvia Friedrichs, Dieter </w:t>
      </w:r>
      <w:proofErr w:type="spellStart"/>
      <w:r>
        <w:t>Lütjohann</w:t>
      </w:r>
      <w:proofErr w:type="spellEnd"/>
      <w:r>
        <w:t>, Karel Hrncirik, and Elke A. Trautwein. 2017. “Thermal Stability of Plant Sterols and Formation of Their Oxidation Products in Vegetable Oils and Margarines upon Controlled Heating.” Chemistry and Physics of Lipids 207: 99–107.</w:t>
      </w:r>
    </w:p>
    <w:p w14:paraId="238D3DDE" w14:textId="77777777" w:rsidR="00BE2C3D" w:rsidRDefault="00BE2C3D" w:rsidP="00BE2C3D">
      <w:pPr>
        <w:jc w:val="both"/>
      </w:pPr>
      <w:r>
        <w:t>Menéndez-Carreno, María, Diny Knol, and Hans-Gerd Janssen. 2016. “Development and Validation of Methodologies for the Quantification of Phytosterols and Phytosterol Oxidation Products in Cooked and Baked Food Products.” Journal of Chromatography A 1428: 316–25.</w:t>
      </w:r>
    </w:p>
    <w:p w14:paraId="7C8B2DB5" w14:textId="77777777" w:rsidR="00BE2C3D" w:rsidRDefault="00BE2C3D" w:rsidP="00BE2C3D">
      <w:pPr>
        <w:jc w:val="both"/>
      </w:pPr>
      <w:r>
        <w:t>Nieminen, V., P. Laakso, P. Kuusisto, J. Niemelä, and K. Laitinen. 2016. “Plant Stanol Content Remains Stable during Storage of Cholesterol-Lowering Functional Foods.” Food Chemistry 196: 1325–30.</w:t>
      </w:r>
    </w:p>
    <w:p w14:paraId="02658493" w14:textId="77777777" w:rsidR="00BE2C3D" w:rsidRDefault="00BE2C3D" w:rsidP="00BE2C3D">
      <w:pPr>
        <w:jc w:val="both"/>
      </w:pPr>
      <w:r>
        <w:t xml:space="preserve">Normen, Lena, Susanne Bryngelsson, Monica Johnsson, Pascale </w:t>
      </w:r>
      <w:proofErr w:type="spellStart"/>
      <w:r>
        <w:t>Evheden</w:t>
      </w:r>
      <w:proofErr w:type="spellEnd"/>
      <w:r>
        <w:t xml:space="preserve">, Lars </w:t>
      </w:r>
      <w:proofErr w:type="spellStart"/>
      <w:r>
        <w:t>Ellegård</w:t>
      </w:r>
      <w:proofErr w:type="spellEnd"/>
      <w:r>
        <w:t>, Henny Brants, Henrik Andersson, and Paresh Dutta. 2002. “The Phytosterol Content of Some Cereal Foods Commonly Consumed in Sweden and in the Netherlands.” Journal of Food Composition and Analysis 15 (6): 693–704.</w:t>
      </w:r>
    </w:p>
    <w:p w14:paraId="0B9BACC9" w14:textId="77777777" w:rsidR="00BE2C3D" w:rsidRPr="00BE2C3D" w:rsidRDefault="00BE2C3D" w:rsidP="00BE2C3D">
      <w:pPr>
        <w:jc w:val="both"/>
        <w:rPr>
          <w:lang w:val="it-IT"/>
        </w:rPr>
      </w:pPr>
      <w:proofErr w:type="spellStart"/>
      <w:r>
        <w:t>Normén</w:t>
      </w:r>
      <w:proofErr w:type="spellEnd"/>
      <w:r>
        <w:t xml:space="preserve">, Lena, Lars </w:t>
      </w:r>
      <w:proofErr w:type="spellStart"/>
      <w:r>
        <w:t>Ellegård</w:t>
      </w:r>
      <w:proofErr w:type="spellEnd"/>
      <w:r>
        <w:t xml:space="preserve">, Henny Brants, Paresh Dutta, and Henrik Andersson. 2007. “A Phytosterol Database: Fatty Foods Consumed in Sweden and the Netherlands.” </w:t>
      </w:r>
      <w:r w:rsidRPr="00BE2C3D">
        <w:rPr>
          <w:lang w:val="it-IT"/>
        </w:rPr>
        <w:t>Journal of Food Composition and Analysis 20 (3–4): 193–201.</w:t>
      </w:r>
    </w:p>
    <w:p w14:paraId="6E404308" w14:textId="77777777" w:rsidR="00BE2C3D" w:rsidRPr="00BE2C3D" w:rsidRDefault="00BE2C3D" w:rsidP="00BE2C3D">
      <w:pPr>
        <w:jc w:val="both"/>
        <w:rPr>
          <w:lang w:val="it-IT"/>
        </w:rPr>
      </w:pPr>
      <w:r w:rsidRPr="00BE2C3D">
        <w:rPr>
          <w:lang w:val="it-IT"/>
        </w:rPr>
        <w:t xml:space="preserve">Riciputi, Ylenia, Diana Isabella Serrazanetti, Vito Verardo, Lucia Vannini, Maria Fiorenza Caboni, and Rosalba Lanciotti. </w:t>
      </w:r>
      <w:r>
        <w:t xml:space="preserve">2016. “Effect of Fermentation on the Content of Bioactive Compounds in Tofu-Type Products.” </w:t>
      </w:r>
      <w:r w:rsidRPr="00BE2C3D">
        <w:rPr>
          <w:lang w:val="it-IT"/>
        </w:rPr>
        <w:t>Journal of Functional Foods 27: 131–39.</w:t>
      </w:r>
    </w:p>
    <w:p w14:paraId="32587A97" w14:textId="77777777" w:rsidR="00BE2C3D" w:rsidRDefault="00BE2C3D" w:rsidP="00BE2C3D">
      <w:pPr>
        <w:jc w:val="both"/>
      </w:pPr>
      <w:r w:rsidRPr="00BE2C3D">
        <w:rPr>
          <w:lang w:val="it-IT"/>
        </w:rPr>
        <w:t xml:space="preserve">Risso, Davide, Valerio Leoni, Federico Canzoneri, Matteo Arveda, Rosanna Zivoli, Andrea Peraino, Giuseppe Poli, and Roberto Menta. </w:t>
      </w:r>
      <w:r>
        <w:t xml:space="preserve">2022. “Presence of Cholesterol Oxides in Milk Chocolates and Their Correlation with Milk Powder Freshness.” </w:t>
      </w:r>
      <w:proofErr w:type="spellStart"/>
      <w:r>
        <w:t>PLoS</w:t>
      </w:r>
      <w:proofErr w:type="spellEnd"/>
      <w:r>
        <w:t xml:space="preserve"> One 17 (3): e0264288.</w:t>
      </w:r>
    </w:p>
    <w:p w14:paraId="0763C4C2" w14:textId="77777777" w:rsidR="00BE2C3D" w:rsidRDefault="00BE2C3D" w:rsidP="00BE2C3D">
      <w:pPr>
        <w:jc w:val="both"/>
      </w:pPr>
      <w:r>
        <w:t xml:space="preserve">Rudzińska, Magdalena, Waldemar Uchman, and Erwin </w:t>
      </w:r>
      <w:proofErr w:type="spellStart"/>
      <w:r>
        <w:t>Wąsowicz</w:t>
      </w:r>
      <w:proofErr w:type="spellEnd"/>
      <w:r>
        <w:t xml:space="preserve">. 2005. “Plant Sterols in Food Technology.” Acta </w:t>
      </w:r>
      <w:proofErr w:type="spellStart"/>
      <w:r>
        <w:t>Scientiarum</w:t>
      </w:r>
      <w:proofErr w:type="spellEnd"/>
      <w:r>
        <w:t xml:space="preserve"> </w:t>
      </w:r>
      <w:proofErr w:type="spellStart"/>
      <w:r>
        <w:t>Polonorum</w:t>
      </w:r>
      <w:proofErr w:type="spellEnd"/>
      <w:r>
        <w:t xml:space="preserve"> </w:t>
      </w:r>
      <w:proofErr w:type="spellStart"/>
      <w:r>
        <w:t>Technologia</w:t>
      </w:r>
      <w:proofErr w:type="spellEnd"/>
      <w:r>
        <w:t xml:space="preserve"> Alimentaria 4 (1): 147–56.</w:t>
      </w:r>
    </w:p>
    <w:p w14:paraId="197FE80C" w14:textId="77777777" w:rsidR="00BE2C3D" w:rsidRDefault="00BE2C3D" w:rsidP="00BE2C3D">
      <w:pPr>
        <w:jc w:val="both"/>
      </w:pPr>
      <w:r>
        <w:t>Ryan, E., K. Galvin, T. P. O’Connor, A. R. Maguire, and N. M. O’Brien. 2007. “Phytosterol, Squalene, Tocopherol Content and Fatty Acid Profile of Selected Seeds, Grains, and Legumes.” Plant Foods for Human Nutrition 62 (3): 85–91. https://doi.org/10.1007/s11130-007-0046-8.</w:t>
      </w:r>
    </w:p>
    <w:p w14:paraId="5AF5D638" w14:textId="77777777" w:rsidR="00BE2C3D" w:rsidRDefault="00BE2C3D" w:rsidP="00BE2C3D">
      <w:pPr>
        <w:jc w:val="both"/>
      </w:pPr>
      <w:r>
        <w:t xml:space="preserve">Scholz, Birgit, Nicole Menzel, Vera Lander, and Karl-Heinz Engel. 2016. “Heating Two Types of Enriched Margarine: Complementary Analysis of </w:t>
      </w:r>
      <w:proofErr w:type="spellStart"/>
      <w:r>
        <w:t>Phytosteryl</w:t>
      </w:r>
      <w:proofErr w:type="spellEnd"/>
      <w:r>
        <w:t>/</w:t>
      </w:r>
      <w:proofErr w:type="spellStart"/>
      <w:r>
        <w:t>Phytostanyl</w:t>
      </w:r>
      <w:proofErr w:type="spellEnd"/>
      <w:r>
        <w:t xml:space="preserve"> Fatty Acid Esters and Phytosterol/</w:t>
      </w:r>
      <w:proofErr w:type="spellStart"/>
      <w:r>
        <w:t>Phytostanol</w:t>
      </w:r>
      <w:proofErr w:type="spellEnd"/>
      <w:r>
        <w:t xml:space="preserve"> Oxidation Products.” Journal of Agricultural and Food Chemistry 64 (13): 2699–2708. https://doi.org/10.1021/acs.jafc.6b00617.</w:t>
      </w:r>
    </w:p>
    <w:p w14:paraId="24281596" w14:textId="77777777" w:rsidR="00BE2C3D" w:rsidRDefault="00BE2C3D" w:rsidP="00BE2C3D">
      <w:pPr>
        <w:jc w:val="both"/>
      </w:pPr>
      <w:r>
        <w:t>Srigley, Cynthia T., and Ermias A. Haile. 2015. “Quantification of Plant Sterols/Stanols in Foods and Dietary Supplements Containing Added Phytosterols.” Journal of Food Composition and Analysis 40: 163–76.</w:t>
      </w:r>
    </w:p>
    <w:p w14:paraId="30D0DCE8" w14:textId="77777777" w:rsidR="00BE2C3D" w:rsidRDefault="00BE2C3D" w:rsidP="00BE2C3D">
      <w:pPr>
        <w:jc w:val="both"/>
      </w:pPr>
      <w:proofErr w:type="spellStart"/>
      <w:r>
        <w:lastRenderedPageBreak/>
        <w:t>Tabee</w:t>
      </w:r>
      <w:proofErr w:type="spellEnd"/>
      <w:r>
        <w:t xml:space="preserve">, Elham, </w:t>
      </w:r>
      <w:proofErr w:type="spellStart"/>
      <w:r>
        <w:t>Sodeif</w:t>
      </w:r>
      <w:proofErr w:type="spellEnd"/>
      <w:r>
        <w:t xml:space="preserve"> Azadmard‐</w:t>
      </w:r>
      <w:proofErr w:type="spellStart"/>
      <w:r>
        <w:t>Damirchi</w:t>
      </w:r>
      <w:proofErr w:type="spellEnd"/>
      <w:r>
        <w:t xml:space="preserve">, Margaretha </w:t>
      </w:r>
      <w:proofErr w:type="spellStart"/>
      <w:r>
        <w:t>Jägerstad</w:t>
      </w:r>
      <w:proofErr w:type="spellEnd"/>
      <w:r>
        <w:t>, and Paresh C. Dutta. 2008. “Effects of α‐Tocopherol on Oxidative Stability and Phytosterol Oxidation During Heating in Some Regular and High‐Oleic Vegetable Oils.” Journal of the American Oil Chemists’ Society 85 (9): 857–67. https://doi.org/10.1007/s11746-008-1274-2.</w:t>
      </w:r>
    </w:p>
    <w:p w14:paraId="57B779B6" w14:textId="77777777" w:rsidR="00BE2C3D" w:rsidRDefault="00BE2C3D" w:rsidP="00BE2C3D">
      <w:pPr>
        <w:jc w:val="both"/>
      </w:pPr>
      <w:r w:rsidRPr="00BE2C3D">
        <w:rPr>
          <w:lang w:val="it-IT"/>
        </w:rPr>
        <w:t xml:space="preserve">Verardo, Vito, Patricia Garcia-Salas, Elena Baldi, Antonio Segura-Carretero, Alberto Fernandez-Gutierrez, and Maria Fiorenza Caboni. 2014. “Pomegranate Seeds as a Source of Nutraceutical Oil Naturally Rich in Bioactive Lipids.” </w:t>
      </w:r>
      <w:r>
        <w:t>Food Research International 65: 445–52.</w:t>
      </w:r>
    </w:p>
    <w:p w14:paraId="34C51542" w14:textId="77777777" w:rsidR="00BE2C3D" w:rsidRDefault="00BE2C3D" w:rsidP="00BE2C3D">
      <w:pPr>
        <w:jc w:val="both"/>
      </w:pPr>
      <w:r>
        <w:t>Winkler, Jill K., K. Warner, and Martin T. Glynn. 2007. “Effect of Deep‐Fat Frying on Phytosterol Content in Oils with Differing Fatty Acid Composition.” Journal of the American Oil Chemists’ Society 84 (11): 1023–30. https://doi.org/10.1007/s11746-007-1138-1.</w:t>
      </w:r>
    </w:p>
    <w:p w14:paraId="426602A1" w14:textId="77777777" w:rsidR="00BE2C3D" w:rsidRPr="00BE2C3D" w:rsidRDefault="00BE2C3D" w:rsidP="00BE2C3D">
      <w:pPr>
        <w:jc w:val="both"/>
      </w:pPr>
    </w:p>
    <w:p w14:paraId="0729A919" w14:textId="77777777" w:rsidR="0017345E" w:rsidRDefault="0017345E" w:rsidP="00BE2C3D">
      <w:pPr>
        <w:jc w:val="both"/>
      </w:pPr>
    </w:p>
    <w:sectPr w:rsidR="001734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NjMwNjOzNDS3MDFQ0lEKTi0uzszPAykwrAUAksmNwCwAAAA="/>
  </w:docVars>
  <w:rsids>
    <w:rsidRoot w:val="0017345E"/>
    <w:rsid w:val="0017345E"/>
    <w:rsid w:val="001D4112"/>
    <w:rsid w:val="002D7F27"/>
    <w:rsid w:val="00AC7E6E"/>
    <w:rsid w:val="00BE2C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537EF"/>
  <w15:chartTrackingRefBased/>
  <w15:docId w15:val="{EBE11ACE-5363-4472-ACA5-55A4B587A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1</Pages>
  <Words>4592</Words>
  <Characters>26177</Characters>
  <Application>Microsoft Office Word</Application>
  <DocSecurity>0</DocSecurity>
  <Lines>218</Lines>
  <Paragraphs>61</Paragraphs>
  <ScaleCrop>false</ScaleCrop>
  <Company/>
  <LinksUpToDate>false</LinksUpToDate>
  <CharactersWithSpaces>30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 Barnaba</dc:creator>
  <cp:keywords/>
  <dc:description/>
  <cp:lastModifiedBy>Carlo Barnaba</cp:lastModifiedBy>
  <cp:revision>4</cp:revision>
  <dcterms:created xsi:type="dcterms:W3CDTF">2023-11-15T15:33:00Z</dcterms:created>
  <dcterms:modified xsi:type="dcterms:W3CDTF">2023-11-15T15:59:00Z</dcterms:modified>
</cp:coreProperties>
</file>